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060B6" w:rsidRPr="008B0197" w:rsidRDefault="00E53CE7" w:rsidP="002C4AA5">
      <w:pPr>
        <w:spacing w:after="0"/>
        <w:rPr>
          <w:b/>
          <w:bCs/>
          <w:sz w:val="40"/>
          <w:szCs w:val="44"/>
        </w:rPr>
      </w:pPr>
      <w:r w:rsidRPr="008B0197">
        <w:rPr>
          <w:b/>
          <w:bCs/>
          <w:noProof/>
          <w:sz w:val="40"/>
          <w:szCs w:val="44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555F970D" wp14:editId="4F32AF5B">
                <wp:simplePos x="0" y="0"/>
                <wp:positionH relativeFrom="page">
                  <wp:align>right</wp:align>
                </wp:positionH>
                <wp:positionV relativeFrom="paragraph">
                  <wp:posOffset>-457200</wp:posOffset>
                </wp:positionV>
                <wp:extent cx="7762875" cy="1028700"/>
                <wp:effectExtent l="0" t="0" r="952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875" cy="1028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578895" id="Rectangle 1" o:spid="_x0000_s1026" style="position:absolute;margin-left:560.05pt;margin-top:-36pt;width:611.25pt;height:81pt;z-index:-25165926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" fillcolor="#deeaf6 [660]" stroked="f" strokeweight="1pt">
                <w10:wrap anchorx="page"/>
              </v:rect>
            </w:pict>
          </mc:Fallback>
        </mc:AlternateContent>
      </w:r>
      <w:r w:rsidR="002C4AA5">
        <w:rPr>
          <w:b/>
          <w:bCs/>
          <w:sz w:val="40"/>
          <w:szCs w:val="44"/>
        </w:rPr>
        <w:t xml:space="preserve">Amir </w:t>
      </w:r>
      <w:proofErr w:type="spellStart"/>
      <w:r w:rsidR="002C4AA5">
        <w:rPr>
          <w:b/>
          <w:bCs/>
          <w:sz w:val="40"/>
          <w:szCs w:val="44"/>
        </w:rPr>
        <w:t>Noureddine</w:t>
      </w:r>
      <w:proofErr w:type="spellEnd"/>
    </w:p>
    <w:p w:rsidR="00E53CE7" w:rsidRPr="00A83DD7" w:rsidRDefault="00BF64B2" w:rsidP="00D244FC">
      <w:pPr>
        <w:spacing w:after="0"/>
        <w:rPr>
          <w:bCs/>
        </w:rPr>
      </w:pPr>
      <w:r w:rsidRPr="00A83DD7">
        <w:rPr>
          <w:bCs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656189" behindDoc="1" locked="0" layoutInCell="1" allowOverlap="1" wp14:anchorId="544AD01C" wp14:editId="551EA081">
                <wp:simplePos x="0" y="0"/>
                <wp:positionH relativeFrom="page">
                  <wp:posOffset>-95250</wp:posOffset>
                </wp:positionH>
                <wp:positionV relativeFrom="paragraph">
                  <wp:posOffset>135346</wp:posOffset>
                </wp:positionV>
                <wp:extent cx="7858125" cy="6381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8125" cy="638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14AF" w:rsidRDefault="004614AF" w:rsidP="004614A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4AD01C" id="Rectangle 2" o:spid="_x0000_s1026" style="position:absolute;margin-left:-7.5pt;margin-top:10.65pt;width:618.75pt;height:50.25pt;z-index:-251660291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" fillcolor="#f2f2f2 [3052]" stroked="f" strokeweight="1pt">
                <v:textbox>
                  <w:txbxContent>
                    <w:p w:rsidR="004614AF" w:rsidRDefault="004614AF" w:rsidP="004614AF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D244FC">
        <w:rPr>
          <w:rFonts w:eastAsia="Yu Gothic Light"/>
          <w:lang w:val="fr-FR"/>
        </w:rPr>
        <w:t>Management and Marketing professional</w:t>
      </w:r>
      <w:r w:rsidR="00D244FC" w:rsidRPr="000542AF">
        <w:rPr>
          <w:rFonts w:eastAsia="Yu Gothic Light"/>
          <w:lang w:val="fr-FR"/>
        </w:rPr>
        <w:t xml:space="preserve"> with over </w:t>
      </w:r>
      <w:r w:rsidR="00D244FC">
        <w:rPr>
          <w:rFonts w:eastAsia="Yu Gothic Light"/>
          <w:lang w:val="fr-FR"/>
        </w:rPr>
        <w:t>4</w:t>
      </w:r>
      <w:r w:rsidR="00D244FC" w:rsidRPr="000542AF">
        <w:rPr>
          <w:rFonts w:eastAsia="Yu Gothic Light"/>
          <w:lang w:val="fr-FR"/>
        </w:rPr>
        <w:t xml:space="preserve"> years of experience</w:t>
      </w:r>
    </w:p>
    <w:p w:rsidR="00E53CE7" w:rsidRPr="008B0197" w:rsidRDefault="00E53CE7" w:rsidP="002B16EF">
      <w:pPr>
        <w:spacing w:after="0"/>
        <w:rPr>
          <w:b/>
          <w:bCs/>
        </w:rPr>
      </w:pPr>
    </w:p>
    <w:p w:rsidR="00E53CE7" w:rsidRPr="008B0197" w:rsidRDefault="00E53CE7" w:rsidP="002B16EF">
      <w:pPr>
        <w:spacing w:after="0"/>
        <w:rPr>
          <w:b/>
          <w:bCs/>
        </w:rPr>
        <w:sectPr w:rsidR="00E53CE7" w:rsidRPr="008B0197" w:rsidSect="00E53CE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E53CE7" w:rsidRPr="00AC37BD" w:rsidRDefault="00E53CE7" w:rsidP="00AC37BD">
      <w:pPr>
        <w:spacing w:after="0"/>
      </w:pPr>
      <w:r w:rsidRPr="00BF64B2">
        <w:t xml:space="preserve">Email: </w:t>
      </w:r>
      <w:r w:rsidR="00AC37BD" w:rsidRPr="00AC37BD">
        <w:t>Noureddineamir09@gmail.com</w:t>
      </w:r>
    </w:p>
    <w:p w:rsidR="00D903ED" w:rsidRDefault="00E53CE7" w:rsidP="00AC37BD">
      <w:pPr>
        <w:spacing w:after="0"/>
      </w:pPr>
      <w:r w:rsidRPr="00BF64B2">
        <w:t xml:space="preserve">Phone: </w:t>
      </w:r>
      <w:r w:rsidR="00B86E81" w:rsidRPr="00B86E81">
        <w:t xml:space="preserve">(+961) </w:t>
      </w:r>
      <w:r w:rsidR="00AC37BD">
        <w:rPr>
          <w:rFonts w:eastAsia="Times New Roman"/>
        </w:rPr>
        <w:t>81 925 710 </w:t>
      </w:r>
    </w:p>
    <w:p w:rsidR="004B5839" w:rsidRPr="004B5839" w:rsidRDefault="00E53CE7" w:rsidP="00AC37BD">
      <w:pPr>
        <w:spacing w:after="0"/>
        <w:ind w:hanging="270"/>
      </w:pPr>
      <w:r w:rsidRPr="00BF64B2">
        <w:t xml:space="preserve">Address: </w:t>
      </w:r>
      <w:r w:rsidR="00AC37BD">
        <w:t>Beirut, Lebanon</w:t>
      </w:r>
    </w:p>
    <w:p w:rsidR="00E53CE7" w:rsidRPr="004B5839" w:rsidRDefault="00E53CE7" w:rsidP="00AC37BD">
      <w:pPr>
        <w:spacing w:after="0"/>
        <w:ind w:hanging="270"/>
        <w:sectPr w:rsidR="00E53CE7" w:rsidRPr="004B5839" w:rsidSect="006A341E">
          <w:type w:val="continuous"/>
          <w:pgSz w:w="12240" w:h="15840"/>
          <w:pgMar w:top="720" w:right="270" w:bottom="720" w:left="720" w:header="720" w:footer="720" w:gutter="0"/>
          <w:cols w:num="2" w:space="720"/>
          <w:docGrid w:linePitch="360"/>
        </w:sectPr>
      </w:pPr>
    </w:p>
    <w:p w:rsidR="00E53CE7" w:rsidRPr="00122051" w:rsidRDefault="00E53CE7" w:rsidP="002B16EF">
      <w:pPr>
        <w:spacing w:after="0"/>
        <w:rPr>
          <w:rFonts w:asciiTheme="majorBidi" w:hAnsiTheme="majorBidi" w:cstheme="majorBidi"/>
          <w:b/>
          <w:bCs/>
          <w:sz w:val="28"/>
          <w:szCs w:val="28"/>
        </w:rPr>
      </w:pPr>
    </w:p>
    <w:p w:rsidR="00E53CE7" w:rsidRDefault="002415F3" w:rsidP="00CB1B17">
      <w:pPr>
        <w:spacing w:after="80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35083736" wp14:editId="173ADBAD">
                <wp:simplePos x="0" y="0"/>
                <wp:positionH relativeFrom="column">
                  <wp:posOffset>-46990</wp:posOffset>
                </wp:positionH>
                <wp:positionV relativeFrom="paragraph">
                  <wp:posOffset>180340</wp:posOffset>
                </wp:positionV>
                <wp:extent cx="69342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FA9584" id="Straight Connector 6" o:spid="_x0000_s1026" style="position:absolute;flip:y;z-index:2516602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pt,14.2pt" to="542.3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" strokecolor="#5b9bd5 [3204]" strokeweight="1pt">
                <v:stroke joinstyle="miter"/>
              </v:line>
            </w:pict>
          </mc:Fallback>
        </mc:AlternateContent>
      </w:r>
      <w:r w:rsidR="000A70B4" w:rsidRPr="000A70B4">
        <w:rPr>
          <w:b/>
          <w:bCs/>
        </w:rPr>
        <w:t>Personal Profile</w:t>
      </w:r>
    </w:p>
    <w:p w:rsidR="00CB1B17" w:rsidRDefault="00CB1B17" w:rsidP="00D244FC">
      <w:pPr>
        <w:tabs>
          <w:tab w:val="right" w:pos="-1276"/>
          <w:tab w:val="center" w:pos="27216"/>
        </w:tabs>
        <w:ind w:right="-90"/>
        <w:jc w:val="both"/>
        <w:rPr>
          <w:rFonts w:eastAsia="Yu Gothic Light"/>
          <w:lang w:val="fr-FR"/>
        </w:rPr>
      </w:pPr>
      <w:r w:rsidRPr="000542AF">
        <w:rPr>
          <w:rFonts w:eastAsia="Yu Gothic Light"/>
          <w:lang w:val="fr-FR"/>
        </w:rPr>
        <w:t xml:space="preserve">A </w:t>
      </w:r>
      <w:r w:rsidRPr="005A2BF1">
        <w:rPr>
          <w:rFonts w:eastAsia="Yu Gothic Light"/>
        </w:rPr>
        <w:t xml:space="preserve">highly resolute and competent </w:t>
      </w:r>
      <w:r>
        <w:rPr>
          <w:rFonts w:eastAsia="Yu Gothic Light"/>
          <w:lang w:val="fr-FR"/>
        </w:rPr>
        <w:t>Management and Marketing professional</w:t>
      </w:r>
      <w:r w:rsidRPr="000542AF">
        <w:rPr>
          <w:rFonts w:eastAsia="Yu Gothic Light"/>
          <w:lang w:val="fr-FR"/>
        </w:rPr>
        <w:t xml:space="preserve"> with over </w:t>
      </w:r>
      <w:r>
        <w:rPr>
          <w:rFonts w:eastAsia="Yu Gothic Light"/>
          <w:lang w:val="fr-FR"/>
        </w:rPr>
        <w:t>4</w:t>
      </w:r>
      <w:r w:rsidRPr="000542AF">
        <w:rPr>
          <w:rFonts w:eastAsia="Yu Gothic Light"/>
          <w:lang w:val="fr-FR"/>
        </w:rPr>
        <w:t xml:space="preserve"> years of experience.</w:t>
      </w:r>
      <w:r w:rsidR="00D244FC">
        <w:rPr>
          <w:rFonts w:eastAsia="Yu Gothic Light"/>
          <w:lang w:val="fr-FR"/>
        </w:rPr>
        <w:t xml:space="preserve"> I have graduated in </w:t>
      </w:r>
      <w:r w:rsidR="00D244FC" w:rsidRPr="00D244FC">
        <w:rPr>
          <w:rFonts w:eastAsia="Yu Gothic Light"/>
          <w:lang w:val="fr-FR"/>
        </w:rPr>
        <w:t>Medical Laboratory</w:t>
      </w:r>
      <w:r w:rsidR="00D244FC">
        <w:rPr>
          <w:rFonts w:eastAsia="Yu Gothic Light"/>
          <w:lang w:val="fr-FR"/>
        </w:rPr>
        <w:t xml:space="preserve"> and Psychology, and currently aiming at an </w:t>
      </w:r>
      <w:r w:rsidR="00700025">
        <w:rPr>
          <w:rFonts w:eastAsia="Yu Gothic Light"/>
          <w:lang w:val="fr-FR"/>
        </w:rPr>
        <w:t>neurop</w:t>
      </w:r>
      <w:r w:rsidR="00D244FC">
        <w:rPr>
          <w:rFonts w:eastAsia="Yu Gothic Light"/>
          <w:lang w:val="fr-FR"/>
        </w:rPr>
        <w:t xml:space="preserve">sychology degree. </w:t>
      </w:r>
      <w:r>
        <w:rPr>
          <w:rFonts w:eastAsia="Yu Gothic Light"/>
          <w:lang w:val="fr-FR"/>
        </w:rPr>
        <w:t>Throughout my career experience</w:t>
      </w:r>
      <w:r>
        <w:rPr>
          <w:rFonts w:eastAsia="Yu Gothic Light"/>
        </w:rPr>
        <w:t>,</w:t>
      </w:r>
      <w:r w:rsidRPr="005A2BF1">
        <w:rPr>
          <w:rFonts w:eastAsia="Yu Gothic Light"/>
          <w:lang w:val="fr-FR"/>
        </w:rPr>
        <w:t xml:space="preserve"> </w:t>
      </w:r>
      <w:r w:rsidRPr="000542AF">
        <w:rPr>
          <w:rFonts w:eastAsia="Yu Gothic Light"/>
          <w:lang w:val="fr-FR"/>
        </w:rPr>
        <w:t>I have held multiple positions of increasi</w:t>
      </w:r>
      <w:r>
        <w:rPr>
          <w:rFonts w:eastAsia="Yu Gothic Light"/>
          <w:lang w:val="fr-FR"/>
        </w:rPr>
        <w:t>ng importance in responsibility</w:t>
      </w:r>
      <w:r w:rsidRPr="000542AF">
        <w:rPr>
          <w:rFonts w:eastAsia="Yu Gothic Light"/>
          <w:lang w:val="fr-FR"/>
        </w:rPr>
        <w:t xml:space="preserve">. </w:t>
      </w:r>
      <w:r w:rsidRPr="00344959">
        <w:t xml:space="preserve">Providing </w:t>
      </w:r>
      <w:r>
        <w:t xml:space="preserve">a dynamic character with </w:t>
      </w:r>
      <w:r w:rsidRPr="00344959">
        <w:t>top-notch c</w:t>
      </w:r>
      <w:r>
        <w:t>ommunication skills, management</w:t>
      </w:r>
      <w:r w:rsidRPr="00344959">
        <w:t xml:space="preserve"> </w:t>
      </w:r>
      <w:r>
        <w:t xml:space="preserve">skills, leadership, </w:t>
      </w:r>
      <w:r w:rsidRPr="00B86E81">
        <w:rPr>
          <w:lang w:val="en-SG"/>
        </w:rPr>
        <w:t>marketing organization, contractual negotiations on strategic partnerships, optimization, pricing and cost analysis</w:t>
      </w:r>
      <w:r>
        <w:rPr>
          <w:lang w:val="en-SG"/>
        </w:rPr>
        <w:t xml:space="preserve"> knowledge. </w:t>
      </w:r>
      <w:r>
        <w:rPr>
          <w:rFonts w:eastAsia="Yu Gothic Light"/>
          <w:lang w:val="fr-FR"/>
        </w:rPr>
        <w:t>Fo</w:t>
      </w:r>
      <w:r w:rsidRPr="000542AF">
        <w:rPr>
          <w:rFonts w:eastAsia="Yu Gothic Light"/>
          <w:lang w:val="fr-FR"/>
        </w:rPr>
        <w:t>cus</w:t>
      </w:r>
      <w:r>
        <w:rPr>
          <w:rFonts w:eastAsia="Yu Gothic Light"/>
          <w:lang w:val="fr-FR"/>
        </w:rPr>
        <w:t>ed</w:t>
      </w:r>
      <w:r w:rsidRPr="000542AF">
        <w:rPr>
          <w:rFonts w:eastAsia="Yu Gothic Light"/>
          <w:lang w:val="fr-FR"/>
        </w:rPr>
        <w:t xml:space="preserve"> on a diverse and cross-cultural business environment that supports</w:t>
      </w:r>
      <w:r>
        <w:rPr>
          <w:rFonts w:eastAsia="Yu Gothic Light"/>
          <w:lang w:val="fr-FR"/>
        </w:rPr>
        <w:t xml:space="preserve"> continous</w:t>
      </w:r>
      <w:r w:rsidRPr="000542AF">
        <w:rPr>
          <w:rFonts w:eastAsia="Yu Gothic Light"/>
          <w:lang w:val="fr-FR"/>
        </w:rPr>
        <w:t xml:space="preserve"> personal development. </w:t>
      </w:r>
    </w:p>
    <w:p w:rsidR="003073A0" w:rsidRPr="00CB1B17" w:rsidRDefault="003073A0" w:rsidP="00CB1B17">
      <w:pPr>
        <w:spacing w:after="80"/>
        <w:ind w:right="90"/>
        <w:jc w:val="both"/>
        <w:rPr>
          <w:rFonts w:eastAsia="Yu Gothic Light"/>
          <w:sz w:val="2"/>
          <w:szCs w:val="2"/>
          <w:lang w:val="fr-FR"/>
        </w:rPr>
      </w:pPr>
    </w:p>
    <w:p w:rsidR="00B65736" w:rsidRPr="00B65736" w:rsidRDefault="00B65736" w:rsidP="00CB1B17">
      <w:pPr>
        <w:tabs>
          <w:tab w:val="right" w:pos="-1276"/>
          <w:tab w:val="center" w:pos="27216"/>
        </w:tabs>
        <w:spacing w:after="80"/>
        <w:ind w:right="-90"/>
        <w:jc w:val="both"/>
        <w:rPr>
          <w:b/>
          <w:bCs/>
          <w:lang w:val="en-GB"/>
        </w:rPr>
      </w:pPr>
      <w:r w:rsidRPr="006A341E">
        <w:rPr>
          <w:noProof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6C13347A" wp14:editId="37D10B68">
                <wp:simplePos x="0" y="0"/>
                <wp:positionH relativeFrom="column">
                  <wp:posOffset>-38100</wp:posOffset>
                </wp:positionH>
                <wp:positionV relativeFrom="paragraph">
                  <wp:posOffset>186690</wp:posOffset>
                </wp:positionV>
                <wp:extent cx="69342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49CC7D" id="Straight Connector 10" o:spid="_x0000_s1026" style="position:absolute;flip:y;z-index:2516684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14.7pt" to="543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" strokecolor="#5b9bd5 [3204]" strokeweight="1pt">
                <v:stroke joinstyle="miter"/>
              </v:line>
            </w:pict>
          </mc:Fallback>
        </mc:AlternateContent>
      </w:r>
      <w:r w:rsidRPr="00B65736">
        <w:rPr>
          <w:b/>
          <w:bCs/>
          <w:lang w:val="en-GB"/>
        </w:rPr>
        <w:t>Co</w:t>
      </w:r>
      <w:r w:rsidR="008A4DB0">
        <w:rPr>
          <w:b/>
          <w:bCs/>
          <w:lang w:val="en-GB"/>
        </w:rPr>
        <w:t>re Competencies and Skills</w:t>
      </w:r>
    </w:p>
    <w:p w:rsidR="00AA1018" w:rsidRDefault="00AA1018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rFonts w:asciiTheme="minorHAnsi" w:hAnsiTheme="minorHAnsi"/>
          <w:sz w:val="20"/>
          <w:szCs w:val="20"/>
          <w:lang w:val="en-GB"/>
        </w:rPr>
        <w:sectPr w:rsidR="00AA1018" w:rsidSect="00FA0D5F">
          <w:type w:val="continuous"/>
          <w:pgSz w:w="12240" w:h="15840"/>
          <w:pgMar w:top="720" w:right="360" w:bottom="720" w:left="720" w:header="720" w:footer="720" w:gutter="0"/>
          <w:cols w:space="720"/>
          <w:docGrid w:linePitch="360"/>
        </w:sectPr>
      </w:pPr>
    </w:p>
    <w:p w:rsidR="00B65736" w:rsidRPr="00B63B14" w:rsidRDefault="006C0748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lang w:val="en-GB"/>
        </w:rPr>
      </w:pPr>
      <w:r w:rsidRPr="00B63B14">
        <w:rPr>
          <w:lang w:val="en-GB"/>
        </w:rPr>
        <w:t>Communication</w:t>
      </w:r>
      <w:r w:rsidR="005601E8" w:rsidRPr="00B63B14">
        <w:rPr>
          <w:lang w:val="en-GB"/>
        </w:rPr>
        <w:t xml:space="preserve"> Skills</w:t>
      </w:r>
    </w:p>
    <w:p w:rsidR="00E90152" w:rsidRDefault="00E90152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lang w:val="en-GB"/>
        </w:rPr>
      </w:pPr>
      <w:r>
        <w:rPr>
          <w:lang w:val="en-GB"/>
        </w:rPr>
        <w:t>Management</w:t>
      </w:r>
      <w:r w:rsidR="00562313">
        <w:rPr>
          <w:lang w:val="en-GB"/>
        </w:rPr>
        <w:t xml:space="preserve"> and Interpersonal Skills</w:t>
      </w:r>
    </w:p>
    <w:p w:rsidR="005601E8" w:rsidRPr="00B63B14" w:rsidRDefault="005601E8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lang w:val="en-GB"/>
        </w:rPr>
      </w:pPr>
      <w:r w:rsidRPr="00B63B14">
        <w:rPr>
          <w:lang w:val="en-GB"/>
        </w:rPr>
        <w:t>Decision Making</w:t>
      </w:r>
    </w:p>
    <w:p w:rsidR="00E90152" w:rsidRDefault="00E90152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lang w:val="en-GB"/>
        </w:rPr>
      </w:pPr>
      <w:r>
        <w:rPr>
          <w:lang w:val="en-GB"/>
        </w:rPr>
        <w:t>Analytical</w:t>
      </w:r>
      <w:r w:rsidR="00562313">
        <w:rPr>
          <w:lang w:val="en-GB"/>
        </w:rPr>
        <w:t xml:space="preserve"> and Critical</w:t>
      </w:r>
      <w:r>
        <w:rPr>
          <w:lang w:val="en-GB"/>
        </w:rPr>
        <w:t xml:space="preserve"> Thinking</w:t>
      </w:r>
    </w:p>
    <w:p w:rsidR="00BE4284" w:rsidRPr="00B63B14" w:rsidRDefault="00BE4284" w:rsidP="00CB1B17">
      <w:pPr>
        <w:pStyle w:val="ListParagraph"/>
        <w:numPr>
          <w:ilvl w:val="0"/>
          <w:numId w:val="2"/>
        </w:numPr>
        <w:tabs>
          <w:tab w:val="right" w:pos="-1276"/>
          <w:tab w:val="left" w:pos="270"/>
          <w:tab w:val="center" w:pos="27216"/>
        </w:tabs>
        <w:spacing w:after="80"/>
        <w:ind w:right="-90" w:hanging="630"/>
        <w:jc w:val="both"/>
        <w:rPr>
          <w:lang w:val="en-GB"/>
        </w:rPr>
      </w:pPr>
      <w:r>
        <w:rPr>
          <w:lang w:val="en-GB"/>
        </w:rPr>
        <w:t>Business Analysis and</w:t>
      </w:r>
      <w:r w:rsidRPr="00BE4284">
        <w:rPr>
          <w:lang w:val="en-GB"/>
        </w:rPr>
        <w:t xml:space="preserve"> Execution</w:t>
      </w:r>
    </w:p>
    <w:p w:rsidR="005601E8" w:rsidRPr="00B63B14" w:rsidRDefault="005D592F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lang w:val="en-GB"/>
        </w:rPr>
      </w:pPr>
      <w:r>
        <w:rPr>
          <w:lang w:val="en-GB"/>
        </w:rPr>
        <w:t>Research</w:t>
      </w:r>
    </w:p>
    <w:p w:rsidR="005B75D8" w:rsidRDefault="00562313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lang w:val="en-GB"/>
        </w:rPr>
      </w:pPr>
      <w:r>
        <w:rPr>
          <w:lang w:val="en-GB"/>
        </w:rPr>
        <w:t>Negotiation</w:t>
      </w:r>
      <w:r w:rsidR="005C767A">
        <w:rPr>
          <w:lang w:val="en-GB"/>
        </w:rPr>
        <w:t xml:space="preserve"> and Problem-Solving</w:t>
      </w:r>
    </w:p>
    <w:p w:rsidR="00562313" w:rsidRPr="00562313" w:rsidRDefault="00562313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lang w:val="en-GB"/>
        </w:rPr>
      </w:pPr>
      <w:r>
        <w:rPr>
          <w:lang w:val="en-GB"/>
        </w:rPr>
        <w:t>Project management</w:t>
      </w:r>
    </w:p>
    <w:p w:rsidR="005601E8" w:rsidRDefault="00093203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lang w:val="en-GB"/>
        </w:rPr>
      </w:pPr>
      <w:r>
        <w:rPr>
          <w:lang w:val="en-GB"/>
        </w:rPr>
        <w:t xml:space="preserve">Team </w:t>
      </w:r>
      <w:r w:rsidR="005601E8" w:rsidRPr="00B63B14">
        <w:rPr>
          <w:lang w:val="en-GB"/>
        </w:rPr>
        <w:t>Leadership</w:t>
      </w:r>
    </w:p>
    <w:p w:rsidR="00B11C6A" w:rsidRDefault="00B11C6A" w:rsidP="00CB1B17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jc w:val="both"/>
        <w:rPr>
          <w:lang w:val="en-GB"/>
        </w:rPr>
      </w:pPr>
      <w:r w:rsidRPr="00B63B14">
        <w:rPr>
          <w:lang w:val="en-GB"/>
        </w:rPr>
        <w:t>Microsoft Office Tools</w:t>
      </w:r>
      <w:r w:rsidR="00FA0D5F">
        <w:rPr>
          <w:lang w:val="en-GB"/>
        </w:rPr>
        <w:t xml:space="preserve"> (Word, Excel, </w:t>
      </w:r>
      <w:r w:rsidR="00B639E9">
        <w:rPr>
          <w:lang w:val="en-GB"/>
        </w:rPr>
        <w:t>Outlook)</w:t>
      </w:r>
    </w:p>
    <w:p w:rsidR="00DF704C" w:rsidRPr="00DF704C" w:rsidRDefault="00DF704C" w:rsidP="00CB1B17">
      <w:pPr>
        <w:tabs>
          <w:tab w:val="right" w:pos="-1276"/>
          <w:tab w:val="center" w:pos="27216"/>
        </w:tabs>
        <w:spacing w:after="0"/>
        <w:ind w:left="270" w:right="-90" w:hanging="180"/>
        <w:jc w:val="both"/>
        <w:rPr>
          <w:lang w:val="en-GB"/>
        </w:rPr>
        <w:sectPr w:rsidR="00DF704C" w:rsidRPr="00DF704C" w:rsidSect="00AA1018">
          <w:type w:val="continuous"/>
          <w:pgSz w:w="12240" w:h="15840"/>
          <w:pgMar w:top="720" w:right="270" w:bottom="720" w:left="720" w:header="720" w:footer="720" w:gutter="0"/>
          <w:cols w:num="2" w:space="720"/>
          <w:docGrid w:linePitch="360"/>
        </w:sectPr>
      </w:pPr>
    </w:p>
    <w:p w:rsidR="00C1179A" w:rsidRPr="00C1179A" w:rsidRDefault="00C1179A" w:rsidP="00C1179A">
      <w:pPr>
        <w:tabs>
          <w:tab w:val="right" w:pos="-1276"/>
          <w:tab w:val="left" w:pos="6360"/>
        </w:tabs>
        <w:ind w:right="-90"/>
        <w:jc w:val="both"/>
        <w:rPr>
          <w:rFonts w:ascii="Arial Narrow" w:hAnsi="Arial Narrow" w:cs="Arial"/>
          <w:sz w:val="2"/>
          <w:szCs w:val="2"/>
          <w:lang w:val="en-GB"/>
        </w:rPr>
      </w:pPr>
    </w:p>
    <w:p w:rsidR="003A5692" w:rsidRPr="00C1179A" w:rsidRDefault="00B26BFB" w:rsidP="00C1179A">
      <w:pPr>
        <w:tabs>
          <w:tab w:val="right" w:pos="-1276"/>
          <w:tab w:val="left" w:pos="6360"/>
        </w:tabs>
        <w:ind w:right="-90"/>
        <w:jc w:val="both"/>
        <w:rPr>
          <w:rFonts w:ascii="Arial Narrow" w:hAnsi="Arial Narrow" w:cs="Arial"/>
          <w:sz w:val="14"/>
          <w:szCs w:val="14"/>
          <w:lang w:val="en-GB"/>
        </w:rPr>
      </w:pPr>
      <w:r w:rsidRPr="006A341E">
        <w:rPr>
          <w:noProof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635D6ED6" wp14:editId="1271EE66">
                <wp:simplePos x="0" y="0"/>
                <wp:positionH relativeFrom="column">
                  <wp:posOffset>-28575</wp:posOffset>
                </wp:positionH>
                <wp:positionV relativeFrom="paragraph">
                  <wp:posOffset>178435</wp:posOffset>
                </wp:positionV>
                <wp:extent cx="69342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71B1D2" id="Straight Connector 7" o:spid="_x0000_s1026" style="position:absolute;flip:y;z-index:2516623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25pt,14.05pt" to="543.7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" strokecolor="#5b9bd5 [3204]" strokeweight="1pt">
                <v:stroke joinstyle="miter"/>
              </v:line>
            </w:pict>
          </mc:Fallback>
        </mc:AlternateContent>
      </w:r>
      <w:r w:rsidR="003F4363">
        <w:rPr>
          <w:b/>
          <w:bCs/>
          <w:lang w:val="en-GB"/>
        </w:rPr>
        <w:t>Experience</w:t>
      </w:r>
    </w:p>
    <w:p w:rsidR="004E64FC" w:rsidRPr="007442DA" w:rsidRDefault="004755A8" w:rsidP="00CB1B17">
      <w:pPr>
        <w:tabs>
          <w:tab w:val="right" w:pos="-1276"/>
          <w:tab w:val="center" w:pos="27216"/>
        </w:tabs>
        <w:spacing w:after="0"/>
        <w:ind w:right="90"/>
        <w:jc w:val="both"/>
        <w:rPr>
          <w:b/>
        </w:rPr>
      </w:pPr>
      <w:r w:rsidRPr="004755A8">
        <w:rPr>
          <w:b/>
        </w:rPr>
        <w:t xml:space="preserve">Co-founder </w:t>
      </w:r>
      <w:r w:rsidR="004E64FC">
        <w:rPr>
          <w:rFonts w:ascii="Calibri" w:hAnsi="Calibri" w:cs="Calibri"/>
          <w:b/>
        </w:rPr>
        <w:t>◦</w:t>
      </w:r>
      <w:r w:rsidR="004E64FC">
        <w:rPr>
          <w:b/>
        </w:rPr>
        <w:t xml:space="preserve"> </w:t>
      </w:r>
      <w:r>
        <w:rPr>
          <w:b/>
        </w:rPr>
        <w:t>P</w:t>
      </w:r>
      <w:r w:rsidRPr="004755A8">
        <w:rPr>
          <w:b/>
        </w:rPr>
        <w:t xml:space="preserve">assion </w:t>
      </w:r>
      <w:r>
        <w:rPr>
          <w:b/>
        </w:rPr>
        <w:t>LLC E-commerce C</w:t>
      </w:r>
      <w:r w:rsidRPr="004755A8">
        <w:rPr>
          <w:b/>
        </w:rPr>
        <w:t xml:space="preserve">ompany </w:t>
      </w:r>
      <w:r>
        <w:rPr>
          <w:b/>
        </w:rPr>
        <w:t xml:space="preserve">                                                                                  </w:t>
      </w:r>
      <w:r>
        <w:rPr>
          <w:b/>
          <w:lang w:val="en-GB"/>
        </w:rPr>
        <w:t>2020</w:t>
      </w:r>
      <w:r w:rsidR="004E64FC">
        <w:rPr>
          <w:b/>
          <w:lang w:val="en-GB"/>
        </w:rPr>
        <w:t>-</w:t>
      </w:r>
      <w:r>
        <w:rPr>
          <w:b/>
          <w:lang w:val="en-GB"/>
        </w:rPr>
        <w:t>2021</w:t>
      </w:r>
    </w:p>
    <w:p w:rsidR="00103119" w:rsidRDefault="00103119" w:rsidP="00CB1B17">
      <w:pPr>
        <w:pStyle w:val="ListParagraph"/>
        <w:numPr>
          <w:ilvl w:val="0"/>
          <w:numId w:val="15"/>
        </w:numPr>
        <w:tabs>
          <w:tab w:val="right" w:pos="-1276"/>
          <w:tab w:val="center" w:pos="27216"/>
        </w:tabs>
        <w:spacing w:after="0"/>
        <w:ind w:right="90"/>
        <w:jc w:val="both"/>
        <w:rPr>
          <w:bCs/>
        </w:rPr>
      </w:pPr>
      <w:r>
        <w:rPr>
          <w:bCs/>
        </w:rPr>
        <w:t>Developing short and long term growth strategies</w:t>
      </w:r>
      <w:r w:rsidR="005D592F">
        <w:rPr>
          <w:bCs/>
        </w:rPr>
        <w:t xml:space="preserve">, </w:t>
      </w:r>
      <w:r>
        <w:rPr>
          <w:bCs/>
        </w:rPr>
        <w:t>branding and building customer relationships, supply chains, and profit targets.</w:t>
      </w:r>
    </w:p>
    <w:p w:rsidR="00103119" w:rsidRDefault="00103119" w:rsidP="00CB1B17">
      <w:pPr>
        <w:pStyle w:val="ListParagraph"/>
        <w:numPr>
          <w:ilvl w:val="0"/>
          <w:numId w:val="15"/>
        </w:numPr>
        <w:tabs>
          <w:tab w:val="right" w:pos="-1276"/>
          <w:tab w:val="center" w:pos="27216"/>
        </w:tabs>
        <w:spacing w:after="0"/>
        <w:ind w:right="90"/>
        <w:jc w:val="both"/>
        <w:rPr>
          <w:bCs/>
        </w:rPr>
      </w:pPr>
      <w:r>
        <w:rPr>
          <w:bCs/>
        </w:rPr>
        <w:t>Managing bud</w:t>
      </w:r>
      <w:r w:rsidR="005D592F">
        <w:rPr>
          <w:bCs/>
        </w:rPr>
        <w:t xml:space="preserve">gets and </w:t>
      </w:r>
      <w:r>
        <w:rPr>
          <w:bCs/>
        </w:rPr>
        <w:t xml:space="preserve">operations, </w:t>
      </w:r>
      <w:r w:rsidR="005D592F">
        <w:rPr>
          <w:bCs/>
        </w:rPr>
        <w:t xml:space="preserve">researching the market </w:t>
      </w:r>
      <w:r>
        <w:rPr>
          <w:bCs/>
        </w:rPr>
        <w:t>and following up with trends</w:t>
      </w:r>
      <w:r w:rsidR="00057F27">
        <w:rPr>
          <w:bCs/>
        </w:rPr>
        <w:t>.</w:t>
      </w:r>
    </w:p>
    <w:p w:rsidR="00103119" w:rsidRPr="00103119" w:rsidRDefault="00103119" w:rsidP="00CB1B17">
      <w:pPr>
        <w:pStyle w:val="ListParagraph"/>
        <w:numPr>
          <w:ilvl w:val="0"/>
          <w:numId w:val="15"/>
        </w:numPr>
        <w:tabs>
          <w:tab w:val="right" w:pos="-1276"/>
          <w:tab w:val="center" w:pos="27216"/>
        </w:tabs>
        <w:spacing w:after="0"/>
        <w:ind w:right="90"/>
        <w:jc w:val="both"/>
        <w:rPr>
          <w:bCs/>
        </w:rPr>
      </w:pPr>
      <w:r>
        <w:rPr>
          <w:bCs/>
        </w:rPr>
        <w:t>Recruiting and developing personnel support, training, development and monitoring.</w:t>
      </w:r>
    </w:p>
    <w:p w:rsidR="004E64FC" w:rsidRPr="003073A0" w:rsidRDefault="00103119" w:rsidP="00CB1B17">
      <w:pPr>
        <w:tabs>
          <w:tab w:val="right" w:pos="-1276"/>
          <w:tab w:val="center" w:pos="27216"/>
        </w:tabs>
        <w:spacing w:after="0"/>
        <w:ind w:left="360" w:right="90"/>
        <w:jc w:val="both"/>
        <w:rPr>
          <w:b/>
          <w:sz w:val="24"/>
          <w:szCs w:val="24"/>
        </w:rPr>
      </w:pPr>
      <w:r w:rsidRPr="00A829DC">
        <w:rPr>
          <w:bCs/>
        </w:rPr>
        <w:t xml:space="preserve"> </w:t>
      </w:r>
    </w:p>
    <w:p w:rsidR="00964B18" w:rsidRPr="00F868AA" w:rsidRDefault="003A5692" w:rsidP="00CB1B17">
      <w:pPr>
        <w:tabs>
          <w:tab w:val="right" w:pos="-1276"/>
          <w:tab w:val="center" w:pos="27216"/>
        </w:tabs>
        <w:spacing w:after="0"/>
        <w:ind w:right="90"/>
        <w:jc w:val="both"/>
        <w:rPr>
          <w:b/>
        </w:rPr>
      </w:pPr>
      <w:r>
        <w:rPr>
          <w:b/>
        </w:rPr>
        <w:t>Sales and Marketing R</w:t>
      </w:r>
      <w:r w:rsidR="004755A8" w:rsidRPr="004755A8">
        <w:rPr>
          <w:b/>
        </w:rPr>
        <w:t xml:space="preserve">epresentative </w:t>
      </w:r>
      <w:r w:rsidR="00964B18" w:rsidRPr="00C76C13">
        <w:rPr>
          <w:b/>
          <w:lang w:val="en-GB"/>
        </w:rPr>
        <w:t xml:space="preserve">◦ </w:t>
      </w:r>
      <w:proofErr w:type="spellStart"/>
      <w:r w:rsidR="004755A8">
        <w:rPr>
          <w:b/>
          <w:bCs/>
          <w:lang w:val="en-GB"/>
        </w:rPr>
        <w:t>H</w:t>
      </w:r>
      <w:r w:rsidR="004755A8" w:rsidRPr="004755A8">
        <w:rPr>
          <w:b/>
          <w:bCs/>
          <w:lang w:val="en-GB"/>
        </w:rPr>
        <w:t>elpdose</w:t>
      </w:r>
      <w:proofErr w:type="spellEnd"/>
      <w:r w:rsidR="004755A8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 xml:space="preserve">        </w:t>
      </w:r>
      <w:r w:rsidR="004755A8">
        <w:rPr>
          <w:b/>
          <w:bCs/>
          <w:lang w:val="en-GB"/>
        </w:rPr>
        <w:t xml:space="preserve">                                                                        </w:t>
      </w:r>
      <w:r w:rsidR="002F7B77">
        <w:rPr>
          <w:b/>
          <w:bCs/>
          <w:lang w:val="en-GB"/>
        </w:rPr>
        <w:t xml:space="preserve">  </w:t>
      </w:r>
      <w:r w:rsidR="004755A8">
        <w:rPr>
          <w:b/>
          <w:bCs/>
          <w:lang w:val="en-GB"/>
        </w:rPr>
        <w:t xml:space="preserve">  </w:t>
      </w:r>
      <w:r w:rsidR="004755A8">
        <w:rPr>
          <w:b/>
          <w:lang w:val="en-GB"/>
        </w:rPr>
        <w:t xml:space="preserve">2019 </w:t>
      </w:r>
      <w:r w:rsidR="00325C47">
        <w:rPr>
          <w:b/>
          <w:lang w:val="en-GB"/>
        </w:rPr>
        <w:t>-</w:t>
      </w:r>
      <w:r w:rsidR="004755A8">
        <w:rPr>
          <w:b/>
          <w:lang w:val="en-GB"/>
        </w:rPr>
        <w:t>2020</w:t>
      </w:r>
      <w:r w:rsidR="00964B18" w:rsidRPr="00C76C13">
        <w:rPr>
          <w:b/>
          <w:lang w:val="en-GB"/>
        </w:rPr>
        <w:t xml:space="preserve">                                                                       </w:t>
      </w:r>
    </w:p>
    <w:p w:rsidR="003A5692" w:rsidRPr="00C139BC" w:rsidRDefault="003A5692" w:rsidP="00CB1B17">
      <w:pPr>
        <w:numPr>
          <w:ilvl w:val="0"/>
          <w:numId w:val="12"/>
        </w:numPr>
        <w:tabs>
          <w:tab w:val="right" w:pos="-1276"/>
          <w:tab w:val="center" w:pos="27216"/>
        </w:tabs>
        <w:spacing w:after="0"/>
        <w:ind w:right="90"/>
        <w:jc w:val="both"/>
        <w:rPr>
          <w:bCs/>
          <w:lang w:val="en-GB"/>
        </w:rPr>
      </w:pPr>
      <w:r w:rsidRPr="00C139BC">
        <w:rPr>
          <w:bCs/>
          <w:lang w:val="en-GB"/>
        </w:rPr>
        <w:t xml:space="preserve">Interacting with customers on a daily basis, responding to their questions, </w:t>
      </w:r>
      <w:r w:rsidRPr="00C139BC">
        <w:rPr>
          <w:bCs/>
        </w:rPr>
        <w:t>handling complaints</w:t>
      </w:r>
      <w:r w:rsidR="00D60BC3">
        <w:rPr>
          <w:bCs/>
        </w:rPr>
        <w:t xml:space="preserve">, </w:t>
      </w:r>
      <w:r w:rsidR="00D60BC3">
        <w:rPr>
          <w:bCs/>
          <w:lang w:val="en-GB"/>
        </w:rPr>
        <w:t>increasing retention, and acting upon their feedback</w:t>
      </w:r>
      <w:r w:rsidR="00057F27">
        <w:rPr>
          <w:bCs/>
          <w:lang w:val="en-GB"/>
        </w:rPr>
        <w:t>.</w:t>
      </w:r>
    </w:p>
    <w:p w:rsidR="003A5692" w:rsidRPr="00C139BC" w:rsidRDefault="003A5692" w:rsidP="00CB1B17">
      <w:pPr>
        <w:pStyle w:val="ListParagraph"/>
        <w:numPr>
          <w:ilvl w:val="0"/>
          <w:numId w:val="12"/>
        </w:numPr>
        <w:tabs>
          <w:tab w:val="right" w:pos="-1276"/>
          <w:tab w:val="center" w:pos="27216"/>
        </w:tabs>
        <w:spacing w:after="0"/>
        <w:ind w:right="90"/>
        <w:jc w:val="both"/>
        <w:rPr>
          <w:bCs/>
          <w:lang w:val="en-GB"/>
        </w:rPr>
      </w:pPr>
      <w:r w:rsidRPr="00C139BC">
        <w:rPr>
          <w:bCs/>
          <w:lang w:val="en-GB"/>
        </w:rPr>
        <w:t xml:space="preserve">Implementing new working </w:t>
      </w:r>
      <w:r w:rsidRPr="00C139BC">
        <w:rPr>
          <w:bCs/>
        </w:rPr>
        <w:t>service procedures</w:t>
      </w:r>
      <w:r>
        <w:rPr>
          <w:bCs/>
          <w:lang w:val="en-GB"/>
        </w:rPr>
        <w:t xml:space="preserve"> </w:t>
      </w:r>
      <w:r w:rsidRPr="00C139BC">
        <w:rPr>
          <w:bCs/>
          <w:lang w:val="en-GB"/>
        </w:rPr>
        <w:t>to achieve a set of business o</w:t>
      </w:r>
      <w:r w:rsidR="00F91A35">
        <w:rPr>
          <w:bCs/>
          <w:lang w:val="en-GB"/>
        </w:rPr>
        <w:t>b</w:t>
      </w:r>
      <w:r w:rsidR="00057F27">
        <w:rPr>
          <w:bCs/>
          <w:lang w:val="en-GB"/>
        </w:rPr>
        <w:t>jectives, and budgets.</w:t>
      </w:r>
    </w:p>
    <w:p w:rsidR="003F0FAE" w:rsidRPr="00C14D60" w:rsidRDefault="003A5692" w:rsidP="00CB1B17">
      <w:pPr>
        <w:pStyle w:val="ListParagraph"/>
        <w:numPr>
          <w:ilvl w:val="0"/>
          <w:numId w:val="12"/>
        </w:numPr>
        <w:spacing w:after="0"/>
        <w:ind w:right="90"/>
        <w:jc w:val="both"/>
        <w:rPr>
          <w:bCs/>
          <w:lang w:val="en-GB"/>
        </w:rPr>
      </w:pPr>
      <w:r w:rsidRPr="00C139BC">
        <w:rPr>
          <w:bCs/>
        </w:rPr>
        <w:t xml:space="preserve">Managing daily operations, customer service, finance activities, and </w:t>
      </w:r>
      <w:r w:rsidRPr="00C139BC">
        <w:rPr>
          <w:bCs/>
          <w:lang w:val="en-GB"/>
        </w:rPr>
        <w:t>sales performance per category, per</w:t>
      </w:r>
      <w:r>
        <w:rPr>
          <w:bCs/>
          <w:lang w:val="en-GB"/>
        </w:rPr>
        <w:t xml:space="preserve"> brand, and per items to</w:t>
      </w:r>
      <w:r w:rsidRPr="00C139BC">
        <w:rPr>
          <w:bCs/>
          <w:lang w:val="en-GB"/>
        </w:rPr>
        <w:t xml:space="preserve"> identify sleeping stocks and fast moving items.</w:t>
      </w:r>
    </w:p>
    <w:p w:rsidR="00BF55D1" w:rsidRDefault="00BF55D1" w:rsidP="00CB1B17">
      <w:pPr>
        <w:tabs>
          <w:tab w:val="right" w:pos="-1276"/>
          <w:tab w:val="center" w:pos="27216"/>
        </w:tabs>
        <w:spacing w:after="0"/>
        <w:ind w:right="90"/>
        <w:jc w:val="both"/>
        <w:rPr>
          <w:b/>
          <w:lang w:val="en-GB"/>
        </w:rPr>
      </w:pPr>
    </w:p>
    <w:p w:rsidR="00BF55D1" w:rsidRPr="00BF55D1" w:rsidRDefault="00BF55D1" w:rsidP="00CB1B17">
      <w:pPr>
        <w:tabs>
          <w:tab w:val="right" w:pos="-1276"/>
          <w:tab w:val="center" w:pos="27216"/>
        </w:tabs>
        <w:spacing w:after="0"/>
        <w:ind w:right="90"/>
        <w:jc w:val="both"/>
        <w:rPr>
          <w:b/>
        </w:rPr>
      </w:pPr>
      <w:r w:rsidRPr="00BF55D1">
        <w:rPr>
          <w:b/>
        </w:rPr>
        <w:t xml:space="preserve">Partnership Manager </w:t>
      </w:r>
      <w:r w:rsidRPr="00BF55D1">
        <w:rPr>
          <w:rFonts w:ascii="Calibri" w:hAnsi="Calibri" w:cs="Calibri"/>
          <w:b/>
        </w:rPr>
        <w:t>◦</w:t>
      </w:r>
      <w:r w:rsidRPr="00BF55D1">
        <w:rPr>
          <w:b/>
        </w:rPr>
        <w:t xml:space="preserve"> </w:t>
      </w:r>
      <w:proofErr w:type="spellStart"/>
      <w:r w:rsidR="002B4C01">
        <w:rPr>
          <w:b/>
        </w:rPr>
        <w:t>Boustan</w:t>
      </w:r>
      <w:proofErr w:type="spellEnd"/>
      <w:r w:rsidR="002B4C01">
        <w:rPr>
          <w:b/>
        </w:rPr>
        <w:t xml:space="preserve"> Village Camping S</w:t>
      </w:r>
      <w:r w:rsidRPr="00BF55D1">
        <w:rPr>
          <w:b/>
        </w:rPr>
        <w:t xml:space="preserve">ite                                                                            </w:t>
      </w:r>
      <w:r w:rsidRPr="00BF55D1">
        <w:rPr>
          <w:b/>
          <w:lang w:val="en-GB"/>
        </w:rPr>
        <w:t>2018-2019</w:t>
      </w:r>
    </w:p>
    <w:p w:rsidR="0039311C" w:rsidRPr="0039311C" w:rsidRDefault="0039311C" w:rsidP="00CB1B17">
      <w:pPr>
        <w:pStyle w:val="ListParagraph"/>
        <w:numPr>
          <w:ilvl w:val="0"/>
          <w:numId w:val="12"/>
        </w:numPr>
        <w:tabs>
          <w:tab w:val="right" w:pos="-1276"/>
          <w:tab w:val="center" w:pos="27216"/>
        </w:tabs>
        <w:spacing w:after="0"/>
        <w:ind w:right="90"/>
        <w:jc w:val="both"/>
        <w:rPr>
          <w:b/>
        </w:rPr>
      </w:pPr>
      <w:r>
        <w:rPr>
          <w:bCs/>
        </w:rPr>
        <w:t xml:space="preserve">Creating a sales and marketing literature like </w:t>
      </w:r>
      <w:r w:rsidRPr="00BF55D1">
        <w:rPr>
          <w:bCs/>
        </w:rPr>
        <w:t>product presentations</w:t>
      </w:r>
      <w:r>
        <w:rPr>
          <w:bCs/>
        </w:rPr>
        <w:t xml:space="preserve">, and </w:t>
      </w:r>
      <w:r w:rsidRPr="00BF55D1">
        <w:rPr>
          <w:bCs/>
        </w:rPr>
        <w:t>collaborating with marketing and customer service teams</w:t>
      </w:r>
      <w:r>
        <w:rPr>
          <w:bCs/>
        </w:rPr>
        <w:t xml:space="preserve"> to ensure high-quality service</w:t>
      </w:r>
      <w:r w:rsidR="00057F27">
        <w:rPr>
          <w:bCs/>
        </w:rPr>
        <w:t>.</w:t>
      </w:r>
    </w:p>
    <w:p w:rsidR="0039311C" w:rsidRPr="0039311C" w:rsidRDefault="0039311C" w:rsidP="00CB1B17">
      <w:pPr>
        <w:pStyle w:val="ListParagraph"/>
        <w:numPr>
          <w:ilvl w:val="0"/>
          <w:numId w:val="12"/>
        </w:numPr>
        <w:tabs>
          <w:tab w:val="right" w:pos="-1276"/>
          <w:tab w:val="center" w:pos="27216"/>
        </w:tabs>
        <w:spacing w:after="0"/>
        <w:ind w:right="90"/>
        <w:jc w:val="both"/>
        <w:rPr>
          <w:b/>
        </w:rPr>
      </w:pPr>
      <w:r>
        <w:rPr>
          <w:bCs/>
        </w:rPr>
        <w:t xml:space="preserve">Contracting negotiations and meetings, managing operations, </w:t>
      </w:r>
      <w:r w:rsidRPr="00BF55D1">
        <w:rPr>
          <w:bCs/>
        </w:rPr>
        <w:t>determining areas for performance improvement</w:t>
      </w:r>
      <w:r>
        <w:rPr>
          <w:bCs/>
        </w:rPr>
        <w:t xml:space="preserve"> and managing the working teams. </w:t>
      </w:r>
    </w:p>
    <w:p w:rsidR="0039311C" w:rsidRDefault="0039311C" w:rsidP="00CB1B17">
      <w:pPr>
        <w:tabs>
          <w:tab w:val="right" w:pos="-1276"/>
          <w:tab w:val="center" w:pos="27216"/>
        </w:tabs>
        <w:spacing w:after="0"/>
        <w:ind w:right="90"/>
        <w:jc w:val="both"/>
        <w:rPr>
          <w:b/>
        </w:rPr>
      </w:pPr>
    </w:p>
    <w:p w:rsidR="00BF55D1" w:rsidRPr="0025391C" w:rsidRDefault="00BF55D1" w:rsidP="00CB1B17">
      <w:pPr>
        <w:tabs>
          <w:tab w:val="right" w:pos="-1276"/>
          <w:tab w:val="center" w:pos="27216"/>
        </w:tabs>
        <w:spacing w:after="0"/>
        <w:ind w:right="90"/>
        <w:jc w:val="both"/>
        <w:rPr>
          <w:b/>
        </w:rPr>
      </w:pPr>
      <w:r>
        <w:rPr>
          <w:b/>
        </w:rPr>
        <w:t>Branding and Marketing A</w:t>
      </w:r>
      <w:r w:rsidRPr="004755A8">
        <w:rPr>
          <w:b/>
        </w:rPr>
        <w:t xml:space="preserve">ssistant </w:t>
      </w:r>
      <w:r w:rsidRPr="00FA0D5F">
        <w:rPr>
          <w:rFonts w:ascii="Calibri" w:hAnsi="Calibri" w:cs="Calibri"/>
          <w:b/>
          <w:lang w:val="en-GB"/>
        </w:rPr>
        <w:t>◦</w:t>
      </w:r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Baitbaitk</w:t>
      </w:r>
      <w:proofErr w:type="spellEnd"/>
      <w:r>
        <w:rPr>
          <w:b/>
          <w:lang w:val="en-GB"/>
        </w:rPr>
        <w:t xml:space="preserve"> Houseware S</w:t>
      </w:r>
      <w:r w:rsidRPr="004755A8">
        <w:rPr>
          <w:b/>
          <w:lang w:val="en-GB"/>
        </w:rPr>
        <w:t xml:space="preserve">tore </w:t>
      </w:r>
      <w:r>
        <w:rPr>
          <w:b/>
          <w:lang w:val="en-GB"/>
        </w:rPr>
        <w:t xml:space="preserve">                                                         2017</w:t>
      </w:r>
      <w:r w:rsidRPr="00FA0D5F">
        <w:rPr>
          <w:b/>
          <w:lang w:val="en-GB"/>
        </w:rPr>
        <w:t xml:space="preserve">- </w:t>
      </w:r>
      <w:r>
        <w:rPr>
          <w:b/>
          <w:lang w:val="en-GB"/>
        </w:rPr>
        <w:t>2020</w:t>
      </w:r>
    </w:p>
    <w:p w:rsidR="00BF55D1" w:rsidRPr="00045212" w:rsidRDefault="00BF55D1" w:rsidP="00CB1B17">
      <w:pPr>
        <w:pStyle w:val="ListParagraph"/>
        <w:numPr>
          <w:ilvl w:val="0"/>
          <w:numId w:val="7"/>
        </w:numPr>
        <w:spacing w:after="0"/>
        <w:ind w:right="90"/>
        <w:jc w:val="both"/>
        <w:rPr>
          <w:bCs/>
          <w:lang w:val="en-GB"/>
        </w:rPr>
      </w:pPr>
      <w:r w:rsidRPr="00045212">
        <w:rPr>
          <w:bCs/>
        </w:rPr>
        <w:t>Developing and sustaining long-lasting relationships with customers</w:t>
      </w:r>
      <w:r>
        <w:rPr>
          <w:bCs/>
        </w:rPr>
        <w:t>, d</w:t>
      </w:r>
      <w:r w:rsidRPr="00045212">
        <w:rPr>
          <w:bCs/>
        </w:rPr>
        <w:t>eveloping in-depth knowledge of company products</w:t>
      </w:r>
      <w:r>
        <w:rPr>
          <w:bCs/>
        </w:rPr>
        <w:t>, closing sales deals, and m</w:t>
      </w:r>
      <w:r w:rsidRPr="00045212">
        <w:rPr>
          <w:bCs/>
        </w:rPr>
        <w:t>aintaining an accurate record of all sales</w:t>
      </w:r>
      <w:r>
        <w:rPr>
          <w:bCs/>
        </w:rPr>
        <w:t>.</w:t>
      </w:r>
    </w:p>
    <w:p w:rsidR="00BF55D1" w:rsidRDefault="002F7B77" w:rsidP="002F7B77">
      <w:pPr>
        <w:pStyle w:val="ListParagraph"/>
        <w:numPr>
          <w:ilvl w:val="0"/>
          <w:numId w:val="7"/>
        </w:numPr>
        <w:spacing w:after="0"/>
        <w:ind w:right="90"/>
        <w:jc w:val="both"/>
        <w:rPr>
          <w:bCs/>
          <w:lang w:val="en-GB"/>
        </w:rPr>
      </w:pPr>
      <w:r>
        <w:rPr>
          <w:bCs/>
          <w:lang w:val="en-GB"/>
        </w:rPr>
        <w:t>Preparing cost-benefit analysi</w:t>
      </w:r>
      <w:r w:rsidR="00BF55D1" w:rsidRPr="0092274F">
        <w:rPr>
          <w:bCs/>
          <w:lang w:val="en-GB"/>
        </w:rPr>
        <w:t>s</w:t>
      </w:r>
      <w:r w:rsidR="00BF55D1">
        <w:rPr>
          <w:bCs/>
          <w:lang w:val="en-GB"/>
        </w:rPr>
        <w:t xml:space="preserve"> and financial analysis</w:t>
      </w:r>
      <w:r w:rsidR="00BF55D1" w:rsidRPr="0092274F">
        <w:rPr>
          <w:bCs/>
          <w:lang w:val="en-GB"/>
        </w:rPr>
        <w:t xml:space="preserve"> for prospective and existing customers to determine the</w:t>
      </w:r>
      <w:r>
        <w:rPr>
          <w:bCs/>
          <w:lang w:val="en-GB"/>
        </w:rPr>
        <w:t xml:space="preserve"> most suitable purchase options, and studying the market trends</w:t>
      </w:r>
      <w:r w:rsidR="00BF55D1">
        <w:rPr>
          <w:bCs/>
          <w:lang w:val="en-GB"/>
        </w:rPr>
        <w:t>.</w:t>
      </w:r>
    </w:p>
    <w:p w:rsidR="00325C47" w:rsidRPr="00D244FC" w:rsidRDefault="00BF55D1" w:rsidP="00D244FC">
      <w:pPr>
        <w:pStyle w:val="ListParagraph"/>
        <w:numPr>
          <w:ilvl w:val="0"/>
          <w:numId w:val="7"/>
        </w:numPr>
        <w:spacing w:after="0"/>
        <w:ind w:right="180"/>
        <w:jc w:val="both"/>
        <w:rPr>
          <w:bCs/>
          <w:lang w:val="en-GB"/>
        </w:rPr>
      </w:pPr>
      <w:r w:rsidRPr="004D71E4">
        <w:rPr>
          <w:bCs/>
          <w:lang w:val="en-GB"/>
        </w:rPr>
        <w:t>Creati</w:t>
      </w:r>
      <w:r>
        <w:rPr>
          <w:bCs/>
          <w:lang w:val="en-GB"/>
        </w:rPr>
        <w:t>ng marketing and business plans and a</w:t>
      </w:r>
      <w:r w:rsidRPr="003735A1">
        <w:rPr>
          <w:bCs/>
          <w:lang w:val="en-GB"/>
        </w:rPr>
        <w:t>nalysing competitors' products to determine product features, benefits, shortfalls, and market success</w:t>
      </w:r>
      <w:r>
        <w:rPr>
          <w:bCs/>
          <w:lang w:val="en-GB"/>
        </w:rPr>
        <w:t>.</w:t>
      </w:r>
    </w:p>
    <w:p w:rsidR="001F0CD3" w:rsidRDefault="001F0CD3" w:rsidP="00CB1B17">
      <w:pPr>
        <w:ind w:right="180"/>
        <w:jc w:val="both"/>
        <w:rPr>
          <w:b/>
          <w:bCs/>
        </w:rPr>
      </w:pPr>
    </w:p>
    <w:p w:rsidR="00683488" w:rsidRDefault="006A341E" w:rsidP="00CB1B17">
      <w:pPr>
        <w:ind w:right="180"/>
        <w:jc w:val="both"/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1DC3601D" wp14:editId="6B4AF407">
                <wp:simplePos x="0" y="0"/>
                <wp:positionH relativeFrom="column">
                  <wp:posOffset>-66675</wp:posOffset>
                </wp:positionH>
                <wp:positionV relativeFrom="paragraph">
                  <wp:posOffset>182245</wp:posOffset>
                </wp:positionV>
                <wp:extent cx="69342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1A1208" id="Straight Connector 8" o:spid="_x0000_s1026" style="position:absolute;flip:y;z-index:2516643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4.35pt" to="540.7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" strokecolor="#5b9bd5 [3204]" strokeweight="1pt">
                <v:stroke joinstyle="miter"/>
              </v:line>
            </w:pict>
          </mc:Fallback>
        </mc:AlternateContent>
      </w:r>
      <w:r w:rsidR="00683488" w:rsidRPr="00683488">
        <w:rPr>
          <w:b/>
          <w:bCs/>
        </w:rPr>
        <w:t>Academic Background</w:t>
      </w:r>
    </w:p>
    <w:p w:rsidR="00683488" w:rsidRDefault="002C4AA5" w:rsidP="00CB1B17">
      <w:pPr>
        <w:tabs>
          <w:tab w:val="right" w:pos="-1276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jc w:val="both"/>
        <w:textAlignment w:val="baseline"/>
        <w:rPr>
          <w:b/>
          <w:lang w:val="en-GB"/>
        </w:rPr>
      </w:pPr>
      <w:r>
        <w:rPr>
          <w:b/>
          <w:bCs/>
        </w:rPr>
        <w:t>BS in Medical L</w:t>
      </w:r>
      <w:r w:rsidRPr="002C4AA5">
        <w:rPr>
          <w:b/>
          <w:bCs/>
        </w:rPr>
        <w:t>aboratory</w:t>
      </w:r>
      <w:r w:rsidR="0014395E">
        <w:rPr>
          <w:rFonts w:ascii="Calibri" w:hAnsi="Calibri" w:cs="Calibri"/>
          <w:lang w:val="en-GB"/>
        </w:rPr>
        <w:t>◦</w:t>
      </w:r>
      <w:r w:rsidR="00683488" w:rsidRPr="00D517CB">
        <w:rPr>
          <w:lang w:val="en-GB"/>
        </w:rPr>
        <w:t xml:space="preserve"> </w:t>
      </w:r>
      <w:r>
        <w:t xml:space="preserve">University of </w:t>
      </w:r>
      <w:proofErr w:type="spellStart"/>
      <w:r>
        <w:t>B</w:t>
      </w:r>
      <w:r w:rsidRPr="002C4AA5">
        <w:t>alamand</w:t>
      </w:r>
      <w:proofErr w:type="spellEnd"/>
      <w:r>
        <w:t xml:space="preserve">                                                                                  </w:t>
      </w:r>
      <w:r w:rsidR="002F7B77">
        <w:t xml:space="preserve"> </w:t>
      </w:r>
      <w:r>
        <w:t xml:space="preserve"> </w:t>
      </w:r>
      <w:r>
        <w:rPr>
          <w:b/>
          <w:lang w:val="en-GB"/>
        </w:rPr>
        <w:t>2016- 2021</w:t>
      </w:r>
    </w:p>
    <w:p w:rsidR="00F16FD9" w:rsidRDefault="00860F25" w:rsidP="00CB1B17">
      <w:pPr>
        <w:tabs>
          <w:tab w:val="right" w:pos="-1276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jc w:val="both"/>
        <w:textAlignment w:val="baseline"/>
        <w:rPr>
          <w:b/>
          <w:lang w:val="en-GB"/>
        </w:rPr>
      </w:pPr>
      <w:r>
        <w:rPr>
          <w:b/>
          <w:bCs/>
        </w:rPr>
        <w:t>Ba</w:t>
      </w:r>
      <w:r w:rsidR="002C4AA5">
        <w:rPr>
          <w:b/>
          <w:bCs/>
        </w:rPr>
        <w:t xml:space="preserve"> P</w:t>
      </w:r>
      <w:r w:rsidR="002C4AA5" w:rsidRPr="002C4AA5">
        <w:rPr>
          <w:b/>
          <w:bCs/>
        </w:rPr>
        <w:t>sychology</w:t>
      </w:r>
      <w:r w:rsidR="005E04E6">
        <w:rPr>
          <w:rFonts w:ascii="Calibri" w:hAnsi="Calibri" w:cs="Calibri"/>
          <w:lang w:val="en-GB"/>
        </w:rPr>
        <w:t>◦</w:t>
      </w:r>
      <w:r w:rsidR="005E04E6" w:rsidRPr="00D517CB">
        <w:rPr>
          <w:lang w:val="en-GB"/>
        </w:rPr>
        <w:t xml:space="preserve"> </w:t>
      </w:r>
      <w:r w:rsidR="002C4AA5">
        <w:t xml:space="preserve">University of </w:t>
      </w:r>
      <w:proofErr w:type="spellStart"/>
      <w:r w:rsidR="002C4AA5">
        <w:t>B</w:t>
      </w:r>
      <w:r w:rsidR="002C4AA5" w:rsidRPr="002C4AA5">
        <w:t>alamand</w:t>
      </w:r>
      <w:proofErr w:type="spellEnd"/>
      <w:r w:rsidR="002C4AA5">
        <w:t xml:space="preserve">                                                              </w:t>
      </w:r>
      <w:r w:rsidR="0070294A">
        <w:t xml:space="preserve">                               </w:t>
      </w:r>
      <w:r w:rsidR="002C4AA5">
        <w:t xml:space="preserve">  </w:t>
      </w:r>
      <w:r>
        <w:t xml:space="preserve">    </w:t>
      </w:r>
      <w:r w:rsidR="002C4AA5">
        <w:rPr>
          <w:b/>
          <w:bCs/>
        </w:rPr>
        <w:t>2016-202</w:t>
      </w:r>
      <w:r>
        <w:rPr>
          <w:b/>
          <w:bCs/>
        </w:rPr>
        <w:t>2</w:t>
      </w:r>
    </w:p>
    <w:p w:rsidR="005E04E6" w:rsidRPr="00E31F2B" w:rsidRDefault="005E04E6" w:rsidP="00CB1B17">
      <w:pPr>
        <w:tabs>
          <w:tab w:val="right" w:pos="-1276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jc w:val="both"/>
        <w:textAlignment w:val="baseline"/>
        <w:rPr>
          <w:b/>
          <w:lang w:val="en-GB"/>
        </w:rPr>
      </w:pPr>
    </w:p>
    <w:p w:rsidR="00B11C6A" w:rsidRDefault="00B11C6A" w:rsidP="00CB1B17">
      <w:pPr>
        <w:ind w:right="180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5" behindDoc="0" locked="0" layoutInCell="1" allowOverlap="1" wp14:anchorId="784CF5D6" wp14:editId="3B7FF7F9">
                <wp:simplePos x="0" y="0"/>
                <wp:positionH relativeFrom="column">
                  <wp:posOffset>-76200</wp:posOffset>
                </wp:positionH>
                <wp:positionV relativeFrom="paragraph">
                  <wp:posOffset>181610</wp:posOffset>
                </wp:positionV>
                <wp:extent cx="6934200" cy="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E811D9" id="Straight Connector 12" o:spid="_x0000_s1026" style="position:absolute;flip:y;z-index:2516725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pt,14.3pt" to="540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" strokecolor="#5b9bd5 [3204]" strokeweight="1pt">
                <v:stroke joinstyle="miter"/>
              </v:line>
            </w:pict>
          </mc:Fallback>
        </mc:AlternateContent>
      </w:r>
      <w:r>
        <w:rPr>
          <w:b/>
          <w:bCs/>
        </w:rPr>
        <w:t>Languages</w:t>
      </w:r>
    </w:p>
    <w:p w:rsidR="00D517CB" w:rsidRDefault="00D517CB" w:rsidP="00CB1B17">
      <w:pPr>
        <w:pStyle w:val="ListParagraph"/>
        <w:numPr>
          <w:ilvl w:val="0"/>
          <w:numId w:val="4"/>
        </w:numPr>
        <w:ind w:right="180"/>
        <w:jc w:val="both"/>
        <w:rPr>
          <w:b/>
          <w:bCs/>
        </w:rPr>
        <w:sectPr w:rsidR="00D517CB" w:rsidSect="000627B8">
          <w:type w:val="continuous"/>
          <w:pgSz w:w="12240" w:h="15840"/>
          <w:pgMar w:top="720" w:right="180" w:bottom="720" w:left="720" w:header="720" w:footer="720" w:gutter="0"/>
          <w:cols w:space="720"/>
          <w:docGrid w:linePitch="360"/>
        </w:sectPr>
      </w:pPr>
    </w:p>
    <w:p w:rsidR="00B11C6A" w:rsidRPr="0014395E" w:rsidRDefault="00D517CB" w:rsidP="00CB1B17">
      <w:pPr>
        <w:pStyle w:val="ListParagraph"/>
        <w:numPr>
          <w:ilvl w:val="0"/>
          <w:numId w:val="4"/>
        </w:numPr>
        <w:ind w:right="180"/>
        <w:jc w:val="both"/>
      </w:pPr>
      <w:r w:rsidRPr="0014395E">
        <w:t>English (proficient)</w:t>
      </w:r>
    </w:p>
    <w:p w:rsidR="00D517CB" w:rsidRDefault="00046117" w:rsidP="00CB1B17">
      <w:pPr>
        <w:pStyle w:val="ListParagraph"/>
        <w:numPr>
          <w:ilvl w:val="0"/>
          <w:numId w:val="4"/>
        </w:numPr>
        <w:ind w:right="180"/>
        <w:jc w:val="both"/>
      </w:pPr>
      <w:r>
        <w:t>Arabic (Native)</w:t>
      </w:r>
    </w:p>
    <w:p w:rsidR="00E0322F" w:rsidRDefault="00E0322F" w:rsidP="00CB1B17">
      <w:pPr>
        <w:pStyle w:val="ListParagraph"/>
        <w:numPr>
          <w:ilvl w:val="0"/>
          <w:numId w:val="4"/>
        </w:numPr>
        <w:ind w:left="630" w:right="180" w:hanging="270"/>
        <w:jc w:val="both"/>
      </w:pPr>
      <w:r>
        <w:t>Russian (intermediate)</w:t>
      </w:r>
    </w:p>
    <w:p w:rsidR="00182823" w:rsidRDefault="00E0322F" w:rsidP="00CB1B17">
      <w:pPr>
        <w:pStyle w:val="ListParagraph"/>
        <w:numPr>
          <w:ilvl w:val="0"/>
          <w:numId w:val="4"/>
        </w:numPr>
        <w:ind w:left="630" w:right="180" w:hanging="270"/>
        <w:jc w:val="both"/>
      </w:pPr>
      <w:r>
        <w:t>Portuguese</w:t>
      </w:r>
      <w:r w:rsidR="00182823">
        <w:t xml:space="preserve"> (</w:t>
      </w:r>
      <w:r>
        <w:t>fluent</w:t>
      </w:r>
      <w:r w:rsidR="00182823">
        <w:t>)</w:t>
      </w:r>
    </w:p>
    <w:p w:rsidR="00E0322F" w:rsidRPr="00046117" w:rsidRDefault="00E0322F" w:rsidP="00CB1B17">
      <w:pPr>
        <w:pStyle w:val="ListParagraph"/>
        <w:numPr>
          <w:ilvl w:val="0"/>
          <w:numId w:val="4"/>
        </w:numPr>
        <w:ind w:left="180" w:right="180"/>
        <w:jc w:val="both"/>
        <w:sectPr w:rsidR="00E0322F" w:rsidRPr="00046117" w:rsidSect="00E0322F">
          <w:type w:val="continuous"/>
          <w:pgSz w:w="12240" w:h="15840"/>
          <w:pgMar w:top="720" w:right="180" w:bottom="720" w:left="720" w:header="720" w:footer="720" w:gutter="0"/>
          <w:cols w:num="2" w:space="720"/>
          <w:docGrid w:linePitch="360"/>
        </w:sectPr>
      </w:pPr>
    </w:p>
    <w:p w:rsidR="00046117" w:rsidRPr="00E31F2B" w:rsidRDefault="00046117" w:rsidP="00CB1B17">
      <w:pPr>
        <w:ind w:right="180"/>
        <w:jc w:val="both"/>
        <w:rPr>
          <w:b/>
          <w:bCs/>
          <w:color w:val="FF0000"/>
          <w:sz w:val="10"/>
          <w:szCs w:val="10"/>
        </w:rPr>
      </w:pPr>
    </w:p>
    <w:p w:rsidR="00F94ACC" w:rsidRPr="00286C05" w:rsidRDefault="00F94ACC" w:rsidP="00CB1B17">
      <w:pPr>
        <w:ind w:right="180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1" behindDoc="0" locked="0" layoutInCell="1" allowOverlap="1" wp14:anchorId="3EAA7763" wp14:editId="2CB2E3D6">
                <wp:simplePos x="0" y="0"/>
                <wp:positionH relativeFrom="column">
                  <wp:posOffset>-66675</wp:posOffset>
                </wp:positionH>
                <wp:positionV relativeFrom="paragraph">
                  <wp:posOffset>176530</wp:posOffset>
                </wp:positionV>
                <wp:extent cx="69342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2EB144" id="Straight Connector 9" o:spid="_x0000_s1026" style="position:absolute;flip:y;z-index:2516664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3.9pt" to="540.7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" strokecolor="#5b9bd5 [3204]" strokeweight="1pt">
                <v:stroke joinstyle="miter"/>
              </v:line>
            </w:pict>
          </mc:Fallback>
        </mc:AlternateContent>
      </w:r>
      <w:r w:rsidR="00D517CB">
        <w:rPr>
          <w:b/>
          <w:bCs/>
        </w:rPr>
        <w:t>Certificates</w:t>
      </w:r>
    </w:p>
    <w:p w:rsidR="00AC4381" w:rsidRDefault="00AC4381" w:rsidP="00452A0A">
      <w:pPr>
        <w:pStyle w:val="ListParagraph"/>
        <w:numPr>
          <w:ilvl w:val="0"/>
          <w:numId w:val="18"/>
        </w:numPr>
        <w:rPr>
          <w:b/>
          <w:bCs/>
          <w:iCs/>
        </w:rPr>
      </w:pPr>
      <w:r>
        <w:rPr>
          <w:b/>
          <w:bCs/>
          <w:iCs/>
        </w:rPr>
        <w:t>CBT essentials by beck institute                                                                                                           2022</w:t>
      </w:r>
    </w:p>
    <w:p w:rsidR="00452A0A" w:rsidRPr="00452A0A" w:rsidRDefault="00452A0A" w:rsidP="00452A0A">
      <w:pPr>
        <w:pStyle w:val="ListParagraph"/>
        <w:numPr>
          <w:ilvl w:val="0"/>
          <w:numId w:val="18"/>
        </w:numPr>
        <w:rPr>
          <w:b/>
          <w:bCs/>
          <w:iCs/>
        </w:rPr>
      </w:pPr>
      <w:r w:rsidRPr="00452A0A">
        <w:rPr>
          <w:b/>
          <w:bCs/>
          <w:iCs/>
        </w:rPr>
        <w:t>RTT practitioner</w:t>
      </w:r>
      <w:r>
        <w:rPr>
          <w:b/>
          <w:bCs/>
          <w:iCs/>
        </w:rPr>
        <w:t xml:space="preserve">                                                                                                                                       2021</w:t>
      </w:r>
    </w:p>
    <w:p w:rsidR="002F7B77" w:rsidRPr="002F7B77" w:rsidRDefault="002F7B77" w:rsidP="002F7B77">
      <w:pPr>
        <w:pStyle w:val="ListParagraph"/>
        <w:numPr>
          <w:ilvl w:val="0"/>
          <w:numId w:val="16"/>
        </w:numPr>
        <w:rPr>
          <w:b/>
          <w:bCs/>
          <w:iCs/>
        </w:rPr>
      </w:pPr>
      <w:r w:rsidRPr="002F7B77">
        <w:rPr>
          <w:b/>
          <w:bCs/>
          <w:iCs/>
        </w:rPr>
        <w:t>Brand and Content Marketing</w:t>
      </w:r>
      <w:r w:rsidRPr="0070294A">
        <w:rPr>
          <w:iCs/>
        </w:rPr>
        <w:t>, IE Business School by Coursera</w:t>
      </w:r>
      <w:r w:rsidRPr="002F7B77">
        <w:rPr>
          <w:b/>
          <w:bCs/>
          <w:iCs/>
        </w:rPr>
        <w:t xml:space="preserve">                                        </w:t>
      </w:r>
      <w:r>
        <w:rPr>
          <w:b/>
          <w:bCs/>
          <w:iCs/>
        </w:rPr>
        <w:t xml:space="preserve">              </w:t>
      </w:r>
      <w:r w:rsidR="0070294A">
        <w:rPr>
          <w:b/>
          <w:bCs/>
          <w:iCs/>
        </w:rPr>
        <w:t xml:space="preserve">    </w:t>
      </w:r>
      <w:r>
        <w:rPr>
          <w:b/>
          <w:bCs/>
          <w:iCs/>
        </w:rPr>
        <w:t xml:space="preserve"> </w:t>
      </w:r>
      <w:r w:rsidRPr="002F7B77">
        <w:rPr>
          <w:b/>
          <w:bCs/>
          <w:iCs/>
        </w:rPr>
        <w:t>2021</w:t>
      </w:r>
    </w:p>
    <w:p w:rsidR="005347F6" w:rsidRPr="002F7B77" w:rsidRDefault="001A23B0" w:rsidP="002F7B77">
      <w:pPr>
        <w:pStyle w:val="ListParagraph"/>
        <w:numPr>
          <w:ilvl w:val="0"/>
          <w:numId w:val="16"/>
        </w:numPr>
        <w:tabs>
          <w:tab w:val="right" w:pos="-1276"/>
          <w:tab w:val="left" w:pos="10710"/>
          <w:tab w:val="left" w:pos="1089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jc w:val="both"/>
        <w:textAlignment w:val="baseline"/>
        <w:rPr>
          <w:b/>
          <w:bCs/>
          <w:iCs/>
        </w:rPr>
      </w:pPr>
      <w:r w:rsidRPr="002F7B77">
        <w:rPr>
          <w:b/>
          <w:bCs/>
          <w:iCs/>
        </w:rPr>
        <w:t xml:space="preserve">Certified </w:t>
      </w:r>
      <w:r w:rsidR="00B77ACB" w:rsidRPr="002F7B77">
        <w:rPr>
          <w:b/>
          <w:bCs/>
          <w:iCs/>
        </w:rPr>
        <w:t xml:space="preserve">NLP </w:t>
      </w:r>
      <w:r w:rsidRPr="002F7B77">
        <w:rPr>
          <w:b/>
          <w:bCs/>
          <w:iCs/>
        </w:rPr>
        <w:t xml:space="preserve">Practitioner, </w:t>
      </w:r>
      <w:r w:rsidRPr="002F7B77">
        <w:rPr>
          <w:iCs/>
        </w:rPr>
        <w:t>Mind Village Institute (D</w:t>
      </w:r>
      <w:r w:rsidR="00B77ACB" w:rsidRPr="002F7B77">
        <w:rPr>
          <w:iCs/>
        </w:rPr>
        <w:t>ubai)</w:t>
      </w:r>
      <w:r w:rsidR="00A6536E" w:rsidRPr="002F7B77">
        <w:rPr>
          <w:b/>
          <w:bCs/>
          <w:iCs/>
        </w:rPr>
        <w:t xml:space="preserve"> </w:t>
      </w:r>
      <w:r w:rsidRPr="002F7B77">
        <w:rPr>
          <w:b/>
          <w:bCs/>
          <w:iCs/>
        </w:rPr>
        <w:t xml:space="preserve">                                                                              </w:t>
      </w:r>
      <w:r w:rsidRPr="002F7B77">
        <w:rPr>
          <w:b/>
          <w:bCs/>
          <w:iCs/>
          <w:lang w:val="en-GB"/>
        </w:rPr>
        <w:t>2020</w:t>
      </w:r>
    </w:p>
    <w:p w:rsidR="001A23B0" w:rsidRPr="002F7B77" w:rsidRDefault="001A23B0" w:rsidP="002F7B77">
      <w:pPr>
        <w:pStyle w:val="ListParagraph"/>
        <w:numPr>
          <w:ilvl w:val="0"/>
          <w:numId w:val="16"/>
        </w:numPr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jc w:val="both"/>
        <w:textAlignment w:val="baseline"/>
        <w:rPr>
          <w:b/>
          <w:bCs/>
          <w:iCs/>
          <w:lang w:val="en-GB"/>
        </w:rPr>
      </w:pPr>
      <w:r w:rsidRPr="002F7B77">
        <w:rPr>
          <w:b/>
          <w:bCs/>
          <w:iCs/>
          <w:lang w:val="en-GB"/>
        </w:rPr>
        <w:t>Social Psychology</w:t>
      </w:r>
      <w:r w:rsidRPr="002F7B77">
        <w:rPr>
          <w:iCs/>
          <w:lang w:val="en-GB"/>
        </w:rPr>
        <w:t xml:space="preserve">, Coursera by Wesleyan University                                                                                    </w:t>
      </w:r>
      <w:r w:rsidRPr="002F7B77">
        <w:rPr>
          <w:b/>
          <w:bCs/>
          <w:iCs/>
          <w:lang w:val="en-GB"/>
        </w:rPr>
        <w:t>2020</w:t>
      </w:r>
    </w:p>
    <w:p w:rsidR="00526C80" w:rsidRPr="002F7B77" w:rsidRDefault="001A23B0" w:rsidP="002F7B77">
      <w:pPr>
        <w:pStyle w:val="ListParagraph"/>
        <w:numPr>
          <w:ilvl w:val="0"/>
          <w:numId w:val="16"/>
        </w:numPr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jc w:val="both"/>
        <w:textAlignment w:val="baseline"/>
        <w:rPr>
          <w:b/>
          <w:bCs/>
          <w:iCs/>
          <w:lang w:val="en-GB"/>
        </w:rPr>
      </w:pPr>
      <w:r w:rsidRPr="002F7B77">
        <w:rPr>
          <w:b/>
          <w:bCs/>
          <w:iCs/>
          <w:lang w:val="en-GB"/>
        </w:rPr>
        <w:t>Psychological First Aid</w:t>
      </w:r>
      <w:r w:rsidR="007F5A03" w:rsidRPr="002F7B77">
        <w:rPr>
          <w:b/>
          <w:bCs/>
          <w:iCs/>
          <w:lang w:val="en-GB"/>
        </w:rPr>
        <w:t xml:space="preserve">, </w:t>
      </w:r>
      <w:r w:rsidRPr="002F7B77">
        <w:rPr>
          <w:iCs/>
          <w:lang w:val="en-GB"/>
        </w:rPr>
        <w:t xml:space="preserve">Coursera by John Hopkins University                                                                          </w:t>
      </w:r>
      <w:r w:rsidRPr="002F7B77">
        <w:rPr>
          <w:b/>
          <w:bCs/>
          <w:iCs/>
          <w:lang w:val="en-GB"/>
        </w:rPr>
        <w:t>2020</w:t>
      </w:r>
    </w:p>
    <w:p w:rsidR="00C152C1" w:rsidRDefault="001A23B0" w:rsidP="002F7B77">
      <w:pPr>
        <w:pStyle w:val="ListParagraph"/>
        <w:numPr>
          <w:ilvl w:val="0"/>
          <w:numId w:val="16"/>
        </w:numPr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jc w:val="both"/>
        <w:textAlignment w:val="baseline"/>
        <w:rPr>
          <w:iCs/>
          <w:lang w:val="en-GB"/>
        </w:rPr>
      </w:pPr>
      <w:r w:rsidRPr="002F7B77">
        <w:rPr>
          <w:b/>
          <w:bCs/>
          <w:iCs/>
          <w:lang w:val="en-GB"/>
        </w:rPr>
        <w:t>Brand Identity and Strategy</w:t>
      </w:r>
      <w:r w:rsidR="00E57643" w:rsidRPr="002F7B77">
        <w:rPr>
          <w:iCs/>
          <w:lang w:val="en-GB"/>
        </w:rPr>
        <w:t xml:space="preserve">, </w:t>
      </w:r>
      <w:r w:rsidRPr="002F7B77">
        <w:rPr>
          <w:iCs/>
          <w:lang w:val="en-GB"/>
        </w:rPr>
        <w:t xml:space="preserve">IE Business School   </w:t>
      </w:r>
      <w:r w:rsidR="00C152C1">
        <w:rPr>
          <w:iCs/>
          <w:lang w:val="en-GB"/>
        </w:rPr>
        <w:t xml:space="preserve">                                                                                </w:t>
      </w:r>
      <w:r w:rsidR="00C152C1" w:rsidRPr="00C152C1">
        <w:rPr>
          <w:b/>
          <w:bCs/>
          <w:iCs/>
          <w:lang w:val="en-GB"/>
        </w:rPr>
        <w:t>2020</w:t>
      </w:r>
      <w:r w:rsidRPr="002F7B77">
        <w:rPr>
          <w:iCs/>
          <w:lang w:val="en-GB"/>
        </w:rPr>
        <w:t xml:space="preserve">    </w:t>
      </w:r>
    </w:p>
    <w:p w:rsidR="00E57643" w:rsidRPr="002F7B77" w:rsidRDefault="00C152C1" w:rsidP="00AC4381">
      <w:pPr>
        <w:pStyle w:val="ListParagraph"/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jc w:val="both"/>
        <w:textAlignment w:val="baseline"/>
        <w:rPr>
          <w:iCs/>
          <w:lang w:val="en-GB"/>
        </w:rPr>
      </w:pPr>
      <w:r>
        <w:rPr>
          <w:b/>
          <w:bCs/>
          <w:iCs/>
          <w:lang w:val="en-GB"/>
        </w:rPr>
        <w:t xml:space="preserve">                                                   </w:t>
      </w:r>
      <w:r w:rsidR="001A23B0" w:rsidRPr="002F7B77">
        <w:rPr>
          <w:iCs/>
          <w:lang w:val="en-GB"/>
        </w:rPr>
        <w:t xml:space="preserve">                                                                                     </w:t>
      </w:r>
      <w:r w:rsidR="00AC4381">
        <w:rPr>
          <w:iCs/>
          <w:lang w:val="en-GB"/>
        </w:rPr>
        <w:t xml:space="preserve">                          </w:t>
      </w:r>
      <w:r w:rsidR="001A23B0" w:rsidRPr="002F7B77">
        <w:rPr>
          <w:b/>
          <w:bCs/>
          <w:iCs/>
          <w:lang w:val="en-GB"/>
        </w:rPr>
        <w:t>2020</w:t>
      </w:r>
    </w:p>
    <w:p w:rsidR="00E57643" w:rsidRPr="002752CE" w:rsidRDefault="00E57643" w:rsidP="002F7B77">
      <w:pPr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jc w:val="both"/>
        <w:textAlignment w:val="baseline"/>
        <w:rPr>
          <w:iCs/>
          <w:lang w:val="en-GB"/>
        </w:rPr>
      </w:pPr>
    </w:p>
    <w:sectPr w:rsidR="00E57643" w:rsidRPr="002752CE" w:rsidSect="000627B8">
      <w:type w:val="continuous"/>
      <w:pgSz w:w="12240" w:h="15840"/>
      <w:pgMar w:top="720" w:right="18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25E1742"/>
    <w:lvl w:ilvl="0">
      <w:numFmt w:val="bullet"/>
      <w:lvlText w:val="*"/>
      <w:lvlJc w:val="left"/>
    </w:lvl>
  </w:abstractNum>
  <w:abstractNum w:abstractNumId="1" w15:restartNumberingAfterBreak="0">
    <w:nsid w:val="110F23A6"/>
    <w:multiLevelType w:val="hybridMultilevel"/>
    <w:tmpl w:val="6106B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6780E"/>
    <w:multiLevelType w:val="hybridMultilevel"/>
    <w:tmpl w:val="26D29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504E0"/>
    <w:multiLevelType w:val="hybridMultilevel"/>
    <w:tmpl w:val="117AC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57559"/>
    <w:multiLevelType w:val="hybridMultilevel"/>
    <w:tmpl w:val="6AF6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4066A"/>
    <w:multiLevelType w:val="hybridMultilevel"/>
    <w:tmpl w:val="9AD8B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936AA"/>
    <w:multiLevelType w:val="hybridMultilevel"/>
    <w:tmpl w:val="9D5C7E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10C0F24"/>
    <w:multiLevelType w:val="hybridMultilevel"/>
    <w:tmpl w:val="2D06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67A5C"/>
    <w:multiLevelType w:val="hybridMultilevel"/>
    <w:tmpl w:val="EB9C7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903CC"/>
    <w:multiLevelType w:val="hybridMultilevel"/>
    <w:tmpl w:val="4460A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C7205"/>
    <w:multiLevelType w:val="hybridMultilevel"/>
    <w:tmpl w:val="028C0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B02792"/>
    <w:multiLevelType w:val="hybridMultilevel"/>
    <w:tmpl w:val="E138C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EE57F1"/>
    <w:multiLevelType w:val="hybridMultilevel"/>
    <w:tmpl w:val="70864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B55B71"/>
    <w:multiLevelType w:val="hybridMultilevel"/>
    <w:tmpl w:val="1C764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D8628C"/>
    <w:multiLevelType w:val="hybridMultilevel"/>
    <w:tmpl w:val="9D4CD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D4B7C"/>
    <w:multiLevelType w:val="hybridMultilevel"/>
    <w:tmpl w:val="49800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686F11"/>
    <w:multiLevelType w:val="hybridMultilevel"/>
    <w:tmpl w:val="68505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9E6DF8"/>
    <w:multiLevelType w:val="hybridMultilevel"/>
    <w:tmpl w:val="3C7CB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499604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502547756">
    <w:abstractNumId w:val="1"/>
  </w:num>
  <w:num w:numId="3" w16cid:durableId="1703625301">
    <w:abstractNumId w:val="2"/>
  </w:num>
  <w:num w:numId="4" w16cid:durableId="2010864425">
    <w:abstractNumId w:val="12"/>
  </w:num>
  <w:num w:numId="5" w16cid:durableId="437410971">
    <w:abstractNumId w:val="3"/>
  </w:num>
  <w:num w:numId="6" w16cid:durableId="1803183849">
    <w:abstractNumId w:val="8"/>
  </w:num>
  <w:num w:numId="7" w16cid:durableId="4945709">
    <w:abstractNumId w:val="11"/>
  </w:num>
  <w:num w:numId="8" w16cid:durableId="135879188">
    <w:abstractNumId w:val="9"/>
  </w:num>
  <w:num w:numId="9" w16cid:durableId="1954752658">
    <w:abstractNumId w:val="10"/>
  </w:num>
  <w:num w:numId="10" w16cid:durableId="2035376467">
    <w:abstractNumId w:val="17"/>
  </w:num>
  <w:num w:numId="11" w16cid:durableId="95908698">
    <w:abstractNumId w:val="7"/>
  </w:num>
  <w:num w:numId="12" w16cid:durableId="490947918">
    <w:abstractNumId w:val="4"/>
  </w:num>
  <w:num w:numId="13" w16cid:durableId="856844746">
    <w:abstractNumId w:val="16"/>
  </w:num>
  <w:num w:numId="14" w16cid:durableId="162941603">
    <w:abstractNumId w:val="13"/>
  </w:num>
  <w:num w:numId="15" w16cid:durableId="1000811315">
    <w:abstractNumId w:val="15"/>
  </w:num>
  <w:num w:numId="16" w16cid:durableId="80836384">
    <w:abstractNumId w:val="14"/>
  </w:num>
  <w:num w:numId="17" w16cid:durableId="1487933050">
    <w:abstractNumId w:val="6"/>
  </w:num>
  <w:num w:numId="18" w16cid:durableId="5117243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tzA3t7C0MDYyNjFT0lEKTi0uzszPAykwqgUAD4ePRywAAAA="/>
  </w:docVars>
  <w:rsids>
    <w:rsidRoot w:val="00E53CE7"/>
    <w:rsid w:val="000023D7"/>
    <w:rsid w:val="0002650F"/>
    <w:rsid w:val="000346A8"/>
    <w:rsid w:val="00046117"/>
    <w:rsid w:val="00057F27"/>
    <w:rsid w:val="000627B8"/>
    <w:rsid w:val="0007138E"/>
    <w:rsid w:val="000925EA"/>
    <w:rsid w:val="00093203"/>
    <w:rsid w:val="00093AA3"/>
    <w:rsid w:val="0009610F"/>
    <w:rsid w:val="000A70B4"/>
    <w:rsid w:val="000E3490"/>
    <w:rsid w:val="00103119"/>
    <w:rsid w:val="00122051"/>
    <w:rsid w:val="0013675A"/>
    <w:rsid w:val="001374AE"/>
    <w:rsid w:val="0014395E"/>
    <w:rsid w:val="0014490F"/>
    <w:rsid w:val="00162529"/>
    <w:rsid w:val="00182823"/>
    <w:rsid w:val="00194740"/>
    <w:rsid w:val="001A0DEE"/>
    <w:rsid w:val="001A23B0"/>
    <w:rsid w:val="001A6B91"/>
    <w:rsid w:val="001B63A6"/>
    <w:rsid w:val="001C20A4"/>
    <w:rsid w:val="001E2E95"/>
    <w:rsid w:val="001E5120"/>
    <w:rsid w:val="001F0CD3"/>
    <w:rsid w:val="00215340"/>
    <w:rsid w:val="00215454"/>
    <w:rsid w:val="00232CCE"/>
    <w:rsid w:val="00236A8B"/>
    <w:rsid w:val="002415F3"/>
    <w:rsid w:val="002502E5"/>
    <w:rsid w:val="002515BE"/>
    <w:rsid w:val="0025391C"/>
    <w:rsid w:val="002752CE"/>
    <w:rsid w:val="00286C05"/>
    <w:rsid w:val="002B16EF"/>
    <w:rsid w:val="002B1908"/>
    <w:rsid w:val="002B4C01"/>
    <w:rsid w:val="002C0C38"/>
    <w:rsid w:val="002C1401"/>
    <w:rsid w:val="002C4AA5"/>
    <w:rsid w:val="002D699D"/>
    <w:rsid w:val="002F7B77"/>
    <w:rsid w:val="003073A0"/>
    <w:rsid w:val="003076CD"/>
    <w:rsid w:val="003119F8"/>
    <w:rsid w:val="003132A6"/>
    <w:rsid w:val="003168FC"/>
    <w:rsid w:val="00322376"/>
    <w:rsid w:val="003240B7"/>
    <w:rsid w:val="003256EC"/>
    <w:rsid w:val="00325C47"/>
    <w:rsid w:val="00330F18"/>
    <w:rsid w:val="0033411B"/>
    <w:rsid w:val="00334913"/>
    <w:rsid w:val="00344959"/>
    <w:rsid w:val="00347413"/>
    <w:rsid w:val="00347969"/>
    <w:rsid w:val="003620C0"/>
    <w:rsid w:val="0039311C"/>
    <w:rsid w:val="00394D85"/>
    <w:rsid w:val="00397D6A"/>
    <w:rsid w:val="00397F2D"/>
    <w:rsid w:val="003A1372"/>
    <w:rsid w:val="003A255D"/>
    <w:rsid w:val="003A5692"/>
    <w:rsid w:val="003C26B6"/>
    <w:rsid w:val="003C5788"/>
    <w:rsid w:val="003F0FAE"/>
    <w:rsid w:val="003F4363"/>
    <w:rsid w:val="00423EE5"/>
    <w:rsid w:val="00444D21"/>
    <w:rsid w:val="004524FE"/>
    <w:rsid w:val="00452A0A"/>
    <w:rsid w:val="00452FE0"/>
    <w:rsid w:val="00453382"/>
    <w:rsid w:val="004556B9"/>
    <w:rsid w:val="004614AF"/>
    <w:rsid w:val="00471CD5"/>
    <w:rsid w:val="004755A8"/>
    <w:rsid w:val="004B361F"/>
    <w:rsid w:val="004B5839"/>
    <w:rsid w:val="004C2D57"/>
    <w:rsid w:val="004D4B6C"/>
    <w:rsid w:val="004E1C69"/>
    <w:rsid w:val="004E43F1"/>
    <w:rsid w:val="004E5273"/>
    <w:rsid w:val="004E64FC"/>
    <w:rsid w:val="004E6F6B"/>
    <w:rsid w:val="00517885"/>
    <w:rsid w:val="0052361B"/>
    <w:rsid w:val="00526C80"/>
    <w:rsid w:val="00530903"/>
    <w:rsid w:val="005347F6"/>
    <w:rsid w:val="00555649"/>
    <w:rsid w:val="005601E8"/>
    <w:rsid w:val="00562313"/>
    <w:rsid w:val="005757EA"/>
    <w:rsid w:val="005808BC"/>
    <w:rsid w:val="0059017B"/>
    <w:rsid w:val="005A28E7"/>
    <w:rsid w:val="005B75D8"/>
    <w:rsid w:val="005C712C"/>
    <w:rsid w:val="005C767A"/>
    <w:rsid w:val="005C7BDB"/>
    <w:rsid w:val="005D3D1D"/>
    <w:rsid w:val="005D592F"/>
    <w:rsid w:val="005E04E6"/>
    <w:rsid w:val="00615287"/>
    <w:rsid w:val="00675CBD"/>
    <w:rsid w:val="00675D63"/>
    <w:rsid w:val="00683488"/>
    <w:rsid w:val="006A04C2"/>
    <w:rsid w:val="006A341E"/>
    <w:rsid w:val="006B0958"/>
    <w:rsid w:val="006B5735"/>
    <w:rsid w:val="006C0748"/>
    <w:rsid w:val="006C6C5D"/>
    <w:rsid w:val="006D5E4D"/>
    <w:rsid w:val="006E6394"/>
    <w:rsid w:val="006F3836"/>
    <w:rsid w:val="00700025"/>
    <w:rsid w:val="0070294A"/>
    <w:rsid w:val="00712AB6"/>
    <w:rsid w:val="00722CD4"/>
    <w:rsid w:val="00742E10"/>
    <w:rsid w:val="007442DA"/>
    <w:rsid w:val="0074442E"/>
    <w:rsid w:val="00744C37"/>
    <w:rsid w:val="00755704"/>
    <w:rsid w:val="007630E4"/>
    <w:rsid w:val="007704C5"/>
    <w:rsid w:val="007752B2"/>
    <w:rsid w:val="00780984"/>
    <w:rsid w:val="007A5474"/>
    <w:rsid w:val="007D192A"/>
    <w:rsid w:val="007D3FC1"/>
    <w:rsid w:val="007F5A03"/>
    <w:rsid w:val="008065C4"/>
    <w:rsid w:val="0081288E"/>
    <w:rsid w:val="00841F7C"/>
    <w:rsid w:val="00844361"/>
    <w:rsid w:val="00851CF5"/>
    <w:rsid w:val="00854876"/>
    <w:rsid w:val="00860F25"/>
    <w:rsid w:val="00870C50"/>
    <w:rsid w:val="00882FE5"/>
    <w:rsid w:val="00893D3E"/>
    <w:rsid w:val="008949E7"/>
    <w:rsid w:val="008A4DB0"/>
    <w:rsid w:val="008A7286"/>
    <w:rsid w:val="008B0197"/>
    <w:rsid w:val="008B485C"/>
    <w:rsid w:val="008C3B1D"/>
    <w:rsid w:val="008D3945"/>
    <w:rsid w:val="008E43A8"/>
    <w:rsid w:val="008F4470"/>
    <w:rsid w:val="0090387F"/>
    <w:rsid w:val="00920165"/>
    <w:rsid w:val="00931761"/>
    <w:rsid w:val="0095024C"/>
    <w:rsid w:val="00964B18"/>
    <w:rsid w:val="009B1C4F"/>
    <w:rsid w:val="009C0849"/>
    <w:rsid w:val="009C5DBB"/>
    <w:rsid w:val="009E3D78"/>
    <w:rsid w:val="009F3165"/>
    <w:rsid w:val="00A060B6"/>
    <w:rsid w:val="00A06961"/>
    <w:rsid w:val="00A227D6"/>
    <w:rsid w:val="00A41511"/>
    <w:rsid w:val="00A60A8B"/>
    <w:rsid w:val="00A6536E"/>
    <w:rsid w:val="00A829DC"/>
    <w:rsid w:val="00A83DD7"/>
    <w:rsid w:val="00A909C6"/>
    <w:rsid w:val="00AA1018"/>
    <w:rsid w:val="00AA6C5C"/>
    <w:rsid w:val="00AB299D"/>
    <w:rsid w:val="00AC37BD"/>
    <w:rsid w:val="00AC4381"/>
    <w:rsid w:val="00AC6EDF"/>
    <w:rsid w:val="00AE30D9"/>
    <w:rsid w:val="00B1091B"/>
    <w:rsid w:val="00B11C6A"/>
    <w:rsid w:val="00B1426D"/>
    <w:rsid w:val="00B26BFB"/>
    <w:rsid w:val="00B57C72"/>
    <w:rsid w:val="00B60C4A"/>
    <w:rsid w:val="00B639E9"/>
    <w:rsid w:val="00B63B14"/>
    <w:rsid w:val="00B65736"/>
    <w:rsid w:val="00B77ACB"/>
    <w:rsid w:val="00B86E81"/>
    <w:rsid w:val="00BC4620"/>
    <w:rsid w:val="00BD52F1"/>
    <w:rsid w:val="00BE4284"/>
    <w:rsid w:val="00BF48C2"/>
    <w:rsid w:val="00BF4B4E"/>
    <w:rsid w:val="00BF55D1"/>
    <w:rsid w:val="00BF64B2"/>
    <w:rsid w:val="00C030A7"/>
    <w:rsid w:val="00C1179A"/>
    <w:rsid w:val="00C12925"/>
    <w:rsid w:val="00C14D60"/>
    <w:rsid w:val="00C152C1"/>
    <w:rsid w:val="00C232B7"/>
    <w:rsid w:val="00C24E67"/>
    <w:rsid w:val="00C319BE"/>
    <w:rsid w:val="00C33ADC"/>
    <w:rsid w:val="00C35944"/>
    <w:rsid w:val="00C50446"/>
    <w:rsid w:val="00C50768"/>
    <w:rsid w:val="00C74F9C"/>
    <w:rsid w:val="00C75683"/>
    <w:rsid w:val="00C760F9"/>
    <w:rsid w:val="00C76C13"/>
    <w:rsid w:val="00C81411"/>
    <w:rsid w:val="00CB1B17"/>
    <w:rsid w:val="00CB1BE8"/>
    <w:rsid w:val="00CB4E73"/>
    <w:rsid w:val="00CC10ED"/>
    <w:rsid w:val="00CC4227"/>
    <w:rsid w:val="00CD0892"/>
    <w:rsid w:val="00CD7072"/>
    <w:rsid w:val="00D20576"/>
    <w:rsid w:val="00D244FC"/>
    <w:rsid w:val="00D25F08"/>
    <w:rsid w:val="00D26E0C"/>
    <w:rsid w:val="00D37E57"/>
    <w:rsid w:val="00D41FB9"/>
    <w:rsid w:val="00D517CB"/>
    <w:rsid w:val="00D60BC3"/>
    <w:rsid w:val="00D77129"/>
    <w:rsid w:val="00D84FFE"/>
    <w:rsid w:val="00D903ED"/>
    <w:rsid w:val="00D95B9A"/>
    <w:rsid w:val="00D970A9"/>
    <w:rsid w:val="00DA2BC6"/>
    <w:rsid w:val="00DE040A"/>
    <w:rsid w:val="00DF704C"/>
    <w:rsid w:val="00E0322F"/>
    <w:rsid w:val="00E06A39"/>
    <w:rsid w:val="00E17AD5"/>
    <w:rsid w:val="00E20FCD"/>
    <w:rsid w:val="00E31F2B"/>
    <w:rsid w:val="00E53CE7"/>
    <w:rsid w:val="00E57643"/>
    <w:rsid w:val="00E60E8D"/>
    <w:rsid w:val="00E83D46"/>
    <w:rsid w:val="00E90152"/>
    <w:rsid w:val="00EB4917"/>
    <w:rsid w:val="00EE1D07"/>
    <w:rsid w:val="00F16FD9"/>
    <w:rsid w:val="00F34D11"/>
    <w:rsid w:val="00F44B18"/>
    <w:rsid w:val="00F4760E"/>
    <w:rsid w:val="00F70993"/>
    <w:rsid w:val="00F76E65"/>
    <w:rsid w:val="00F82CFA"/>
    <w:rsid w:val="00F868AA"/>
    <w:rsid w:val="00F91A35"/>
    <w:rsid w:val="00F94ACC"/>
    <w:rsid w:val="00FA0D5F"/>
    <w:rsid w:val="00FA2294"/>
    <w:rsid w:val="00FB6B60"/>
    <w:rsid w:val="00FD12FF"/>
    <w:rsid w:val="00FD2085"/>
    <w:rsid w:val="00FD7346"/>
    <w:rsid w:val="00FE7C85"/>
    <w:rsid w:val="00FF1B9A"/>
    <w:rsid w:val="00FF4552"/>
    <w:rsid w:val="00FF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0AD62"/>
  <w15:chartTrackingRefBased/>
  <w15:docId w15:val="{EB26BE71-0EB1-4C5C-B428-B50440A20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227"/>
    <w:rPr>
      <w:rFonts w:asciiTheme="minorBidi" w:hAnsi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3CE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132A6"/>
    <w:pPr>
      <w:ind w:left="720"/>
      <w:contextualSpacing/>
    </w:pPr>
  </w:style>
  <w:style w:type="character" w:styleId="PageNumber">
    <w:name w:val="page number"/>
    <w:basedOn w:val="DefaultParagraphFont"/>
    <w:semiHidden/>
    <w:rsid w:val="009C08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8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 /><Relationship Id="rId7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ntTable" Target="fontTable.xml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50490E-A381-45A5-88C6-D369F3F8B6E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r</dc:creator>
  <cp:keywords/>
  <dc:description/>
  <cp:lastModifiedBy>Amir Nor Aldayn</cp:lastModifiedBy>
  <cp:revision>2</cp:revision>
  <cp:lastPrinted>2020-07-24T17:48:00Z</cp:lastPrinted>
  <dcterms:created xsi:type="dcterms:W3CDTF">2022-10-12T08:45:00Z</dcterms:created>
  <dcterms:modified xsi:type="dcterms:W3CDTF">2022-10-12T08:45:00Z</dcterms:modified>
</cp:coreProperties>
</file>